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043FD" w14:textId="5D3B844E" w:rsidR="00F34414" w:rsidRDefault="00F34414" w:rsidP="00B628B6">
      <w:pPr>
        <w:rPr>
          <w:b/>
        </w:rPr>
      </w:pPr>
    </w:p>
    <w:p w14:paraId="1D8CCE8B" w14:textId="3DE37374" w:rsidR="00D74D7A" w:rsidRDefault="00D74D7A" w:rsidP="00D74D7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B3D719" wp14:editId="4693AE4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228725" cy="557250"/>
            <wp:effectExtent l="0" t="0" r="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5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ED3FA5" w14:textId="1CE01437" w:rsidR="00950A41" w:rsidRPr="00E34FA3" w:rsidRDefault="001472B8" w:rsidP="00FB5751">
      <w:pPr>
        <w:jc w:val="center"/>
        <w:rPr>
          <w:b/>
          <w:bCs/>
          <w:sz w:val="28"/>
          <w:szCs w:val="28"/>
        </w:rPr>
      </w:pPr>
      <w:r w:rsidRPr="001472B8">
        <w:rPr>
          <w:noProof/>
        </w:rPr>
        <w:t xml:space="preserve"> </w:t>
      </w:r>
      <w:r w:rsidR="00950A41" w:rsidRPr="001472B8">
        <w:rPr>
          <w:b/>
          <w:bCs/>
          <w:noProof/>
          <w:sz w:val="28"/>
          <w:szCs w:val="28"/>
        </w:rPr>
        <w:t xml:space="preserve"> C</w:t>
      </w:r>
      <w:r w:rsidR="00F4218D">
        <w:rPr>
          <w:b/>
          <w:bCs/>
          <w:noProof/>
          <w:sz w:val="28"/>
          <w:szCs w:val="28"/>
        </w:rPr>
        <w:t>OVID</w:t>
      </w:r>
      <w:r w:rsidR="00950A41" w:rsidRPr="001472B8">
        <w:rPr>
          <w:b/>
          <w:bCs/>
          <w:noProof/>
          <w:sz w:val="28"/>
          <w:szCs w:val="28"/>
        </w:rPr>
        <w:t>-19 Vaccine</w:t>
      </w:r>
    </w:p>
    <w:p w14:paraId="489D127E" w14:textId="264FB206" w:rsidR="00577EA4" w:rsidRPr="006B65E3" w:rsidRDefault="00737A4E" w:rsidP="00577EA4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="00577EA4" w:rsidRPr="006B65E3">
        <w:rPr>
          <w:b/>
          <w:sz w:val="20"/>
          <w:szCs w:val="20"/>
        </w:rPr>
        <w:t xml:space="preserve"> INFORMATION AND CONSENT FORM</w:t>
      </w:r>
    </w:p>
    <w:tbl>
      <w:tblPr>
        <w:tblpPr w:leftFromText="180" w:rightFromText="180" w:vertAnchor="text" w:horzAnchor="margin" w:tblpY="235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5"/>
        <w:gridCol w:w="1290"/>
        <w:gridCol w:w="450"/>
        <w:gridCol w:w="2070"/>
        <w:gridCol w:w="720"/>
        <w:gridCol w:w="2193"/>
        <w:gridCol w:w="147"/>
        <w:gridCol w:w="1350"/>
      </w:tblGrid>
      <w:tr w:rsidR="009C41AD" w:rsidRPr="006B65E3" w14:paraId="19AE1708" w14:textId="77777777" w:rsidTr="0035057A">
        <w:trPr>
          <w:trHeight w:val="440"/>
        </w:trPr>
        <w:tc>
          <w:tcPr>
            <w:tcW w:w="3865" w:type="dxa"/>
            <w:gridSpan w:val="2"/>
          </w:tcPr>
          <w:p w14:paraId="4FE93AF6" w14:textId="77777777" w:rsidR="009C41AD" w:rsidRPr="006B65E3" w:rsidRDefault="009C41AD" w:rsidP="009C41AD">
            <w:pPr>
              <w:tabs>
                <w:tab w:val="left" w:pos="2835"/>
              </w:tabs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 xml:space="preserve">NAME </w:t>
            </w:r>
            <w:r w:rsidRPr="006B65E3">
              <w:rPr>
                <w:sz w:val="20"/>
                <w:szCs w:val="20"/>
              </w:rPr>
              <w:t>(Last)</w:t>
            </w:r>
            <w:r w:rsidRPr="006B65E3">
              <w:rPr>
                <w:sz w:val="20"/>
                <w:szCs w:val="20"/>
              </w:rPr>
              <w:tab/>
            </w:r>
          </w:p>
          <w:p w14:paraId="4187CD8D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tcBorders>
              <w:right w:val="single" w:sz="4" w:space="0" w:color="000000"/>
            </w:tcBorders>
          </w:tcPr>
          <w:p w14:paraId="11E5806E" w14:textId="77777777" w:rsidR="009C41AD" w:rsidRPr="006B65E3" w:rsidRDefault="009C41AD" w:rsidP="009C41AD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(First)</w:t>
            </w:r>
          </w:p>
          <w:p w14:paraId="2C7CA626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</w:p>
        </w:tc>
        <w:tc>
          <w:tcPr>
            <w:tcW w:w="291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44FEBD65" w14:textId="77777777" w:rsidR="009C41AD" w:rsidRPr="006B65E3" w:rsidRDefault="009C41AD" w:rsidP="009C41AD">
            <w:pPr>
              <w:rPr>
                <w:bCs/>
                <w:sz w:val="20"/>
                <w:szCs w:val="20"/>
              </w:rPr>
            </w:pPr>
            <w:r w:rsidRPr="006B65E3">
              <w:rPr>
                <w:bCs/>
                <w:sz w:val="20"/>
                <w:szCs w:val="20"/>
              </w:rPr>
              <w:t xml:space="preserve">Date of   Birth:      </w:t>
            </w:r>
          </w:p>
          <w:p w14:paraId="5E054FA5" w14:textId="5FD07890" w:rsidR="009C41AD" w:rsidRPr="006B65E3" w:rsidRDefault="009C41AD" w:rsidP="0035057A">
            <w:pPr>
              <w:rPr>
                <w:b/>
                <w:sz w:val="20"/>
                <w:szCs w:val="20"/>
              </w:rPr>
            </w:pPr>
            <w:r w:rsidRPr="006B65E3">
              <w:rPr>
                <w:bCs/>
                <w:sz w:val="20"/>
                <w:szCs w:val="20"/>
              </w:rPr>
              <w:t>______/______/_________</w:t>
            </w:r>
          </w:p>
        </w:tc>
        <w:tc>
          <w:tcPr>
            <w:tcW w:w="1497" w:type="dxa"/>
            <w:gridSpan w:val="2"/>
            <w:tcBorders>
              <w:left w:val="single" w:sz="4" w:space="0" w:color="000000"/>
            </w:tcBorders>
          </w:tcPr>
          <w:p w14:paraId="394490B8" w14:textId="3222D602" w:rsidR="00F14974" w:rsidRPr="00C11B4D" w:rsidRDefault="009C41AD" w:rsidP="009C41AD">
            <w:pPr>
              <w:rPr>
                <w:b/>
                <w:bCs/>
                <w:sz w:val="20"/>
                <w:szCs w:val="20"/>
              </w:rPr>
            </w:pPr>
            <w:r w:rsidRPr="00C11B4D">
              <w:rPr>
                <w:b/>
                <w:bCs/>
                <w:sz w:val="20"/>
                <w:szCs w:val="20"/>
              </w:rPr>
              <w:t>Age:</w:t>
            </w:r>
          </w:p>
          <w:p w14:paraId="3A38374B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</w:p>
        </w:tc>
      </w:tr>
      <w:tr w:rsidR="009C41AD" w:rsidRPr="006B65E3" w14:paraId="1E83736A" w14:textId="77777777" w:rsidTr="0035057A">
        <w:trPr>
          <w:trHeight w:val="482"/>
        </w:trPr>
        <w:tc>
          <w:tcPr>
            <w:tcW w:w="10795" w:type="dxa"/>
            <w:gridSpan w:val="8"/>
          </w:tcPr>
          <w:p w14:paraId="5D6C4AEE" w14:textId="1D86B363" w:rsidR="009C41AD" w:rsidRPr="006B65E3" w:rsidRDefault="009C41AD" w:rsidP="0035057A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ADDRESS</w:t>
            </w:r>
          </w:p>
        </w:tc>
      </w:tr>
      <w:tr w:rsidR="009C41AD" w:rsidRPr="006B65E3" w14:paraId="0EF6F0CC" w14:textId="77777777" w:rsidTr="00BC5E96">
        <w:trPr>
          <w:trHeight w:val="473"/>
        </w:trPr>
        <w:tc>
          <w:tcPr>
            <w:tcW w:w="2575" w:type="dxa"/>
          </w:tcPr>
          <w:p w14:paraId="33EF7303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CITY</w:t>
            </w:r>
          </w:p>
        </w:tc>
        <w:tc>
          <w:tcPr>
            <w:tcW w:w="1290" w:type="dxa"/>
          </w:tcPr>
          <w:p w14:paraId="041C1B33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STATE</w:t>
            </w:r>
          </w:p>
          <w:p w14:paraId="454C3697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2"/>
          </w:tcPr>
          <w:p w14:paraId="17D70823" w14:textId="77777777" w:rsidR="009C41AD" w:rsidRPr="006B65E3" w:rsidRDefault="009C41AD" w:rsidP="009C41AD">
            <w:pPr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ZIP</w:t>
            </w:r>
          </w:p>
        </w:tc>
        <w:tc>
          <w:tcPr>
            <w:tcW w:w="4410" w:type="dxa"/>
            <w:gridSpan w:val="4"/>
          </w:tcPr>
          <w:p w14:paraId="2F5FF2EB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DAYTIME PHONE NUMBER</w:t>
            </w:r>
          </w:p>
        </w:tc>
      </w:tr>
      <w:tr w:rsidR="009C41AD" w:rsidRPr="006B65E3" w14:paraId="08452979" w14:textId="77777777" w:rsidTr="00BC5E96">
        <w:trPr>
          <w:trHeight w:val="518"/>
        </w:trPr>
        <w:tc>
          <w:tcPr>
            <w:tcW w:w="10795" w:type="dxa"/>
            <w:gridSpan w:val="8"/>
          </w:tcPr>
          <w:p w14:paraId="32808A44" w14:textId="77777777" w:rsidR="009C41AD" w:rsidRPr="006B65E3" w:rsidRDefault="009C41AD" w:rsidP="009C41AD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 xml:space="preserve">EMERGENCY CONTACT:      Name                                   Relation                                     Phone Number </w:t>
            </w:r>
          </w:p>
        </w:tc>
      </w:tr>
      <w:tr w:rsidR="00AE3F8C" w:rsidRPr="006B65E3" w14:paraId="13C04633" w14:textId="6F6B2AF0" w:rsidTr="00DC17FB">
        <w:trPr>
          <w:trHeight w:val="770"/>
        </w:trPr>
        <w:tc>
          <w:tcPr>
            <w:tcW w:w="4315" w:type="dxa"/>
            <w:gridSpan w:val="3"/>
            <w:tcBorders>
              <w:right w:val="single" w:sz="4" w:space="0" w:color="000000"/>
            </w:tcBorders>
          </w:tcPr>
          <w:p w14:paraId="30130B3E" w14:textId="77777777" w:rsidR="00AE3F8C" w:rsidRPr="006B65E3" w:rsidRDefault="00AE3F8C" w:rsidP="00AE3F8C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Race: (check only 1)</w:t>
            </w:r>
          </w:p>
          <w:p w14:paraId="68C2C9B0" w14:textId="1FB83AC0" w:rsidR="00AE3F8C" w:rsidRPr="006B65E3" w:rsidRDefault="00AE3F8C" w:rsidP="00AE3F8C">
            <w:pPr>
              <w:rPr>
                <w:b/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Asian/Polynesian   </w:t>
            </w:r>
            <w:r w:rsidRPr="006B65E3">
              <w:rPr>
                <w:sz w:val="20"/>
                <w:szCs w:val="20"/>
              </w:rPr>
              <w:t xml:space="preserve">Black   </w:t>
            </w:r>
            <w:r w:rsidRPr="006B65E3">
              <w:rPr>
                <w:sz w:val="20"/>
                <w:szCs w:val="20"/>
              </w:rPr>
              <w:t xml:space="preserve">Multiracial   </w:t>
            </w:r>
            <w:r w:rsidRPr="006B65E3">
              <w:rPr>
                <w:sz w:val="20"/>
                <w:szCs w:val="20"/>
              </w:rPr>
              <w:t xml:space="preserve">Native Am/Alaskan </w:t>
            </w:r>
            <w:r w:rsidRPr="006B65E3">
              <w:rPr>
                <w:sz w:val="20"/>
                <w:szCs w:val="20"/>
              </w:rPr>
              <w:t xml:space="preserve">White   </w:t>
            </w:r>
            <w:r w:rsidRPr="006B65E3">
              <w:rPr>
                <w:sz w:val="20"/>
                <w:szCs w:val="20"/>
              </w:rPr>
              <w:t>Unknown</w:t>
            </w:r>
          </w:p>
        </w:tc>
        <w:tc>
          <w:tcPr>
            <w:tcW w:w="2790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0F1ECFE" w14:textId="77777777" w:rsidR="00AE3F8C" w:rsidRPr="006B65E3" w:rsidRDefault="00AE3F8C" w:rsidP="00AE3F8C">
            <w:pPr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Ethnicity: (check only 1)</w:t>
            </w:r>
            <w:r w:rsidRPr="006B65E3">
              <w:rPr>
                <w:sz w:val="20"/>
                <w:szCs w:val="20"/>
              </w:rPr>
              <w:t xml:space="preserve">   </w:t>
            </w:r>
          </w:p>
          <w:p w14:paraId="7C1D8956" w14:textId="77777777" w:rsidR="00AE3F8C" w:rsidRPr="006B65E3" w:rsidRDefault="00AE3F8C" w:rsidP="00AE3F8C">
            <w:pPr>
              <w:pBdr>
                <w:right w:val="double" w:sz="4" w:space="4" w:color="auto"/>
              </w:pBd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 Not Hispanic     </w:t>
            </w:r>
          </w:p>
          <w:p w14:paraId="50D06A9C" w14:textId="142AA9DF" w:rsidR="00AE3F8C" w:rsidRPr="006B65E3" w:rsidRDefault="00AE3F8C" w:rsidP="00AE3F8C">
            <w:pPr>
              <w:rPr>
                <w:b/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 Hispanic    </w:t>
            </w:r>
            <w:r w:rsidRPr="006B65E3">
              <w:rPr>
                <w:sz w:val="20"/>
                <w:szCs w:val="20"/>
              </w:rPr>
              <w:t>Unknown</w:t>
            </w:r>
          </w:p>
        </w:tc>
        <w:tc>
          <w:tcPr>
            <w:tcW w:w="2340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8E24481" w14:textId="77777777" w:rsidR="00AE3F8C" w:rsidRPr="006B65E3" w:rsidRDefault="00AE3F8C" w:rsidP="00AE3F8C">
            <w:pPr>
              <w:rPr>
                <w:b/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Primary Language:</w:t>
            </w:r>
          </w:p>
          <w:p w14:paraId="5B6AE420" w14:textId="77777777" w:rsidR="00AE3F8C" w:rsidRPr="006B65E3" w:rsidRDefault="00AE3F8C" w:rsidP="00AE3F8C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 English</w:t>
            </w:r>
          </w:p>
          <w:p w14:paraId="2DC09F94" w14:textId="57F042AF" w:rsidR="00AE3F8C" w:rsidRPr="006B65E3" w:rsidRDefault="00AE3F8C" w:rsidP="00AE3F8C">
            <w:pPr>
              <w:rPr>
                <w:b/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Other ___________</w:t>
            </w:r>
          </w:p>
        </w:tc>
        <w:tc>
          <w:tcPr>
            <w:tcW w:w="1350" w:type="dxa"/>
            <w:tcBorders>
              <w:left w:val="single" w:sz="4" w:space="0" w:color="000000"/>
            </w:tcBorders>
          </w:tcPr>
          <w:p w14:paraId="342F7C65" w14:textId="77777777" w:rsidR="00AE3F8C" w:rsidRPr="006B65E3" w:rsidRDefault="00AE3F8C" w:rsidP="00AE3F8C">
            <w:pPr>
              <w:rPr>
                <w:sz w:val="20"/>
                <w:szCs w:val="20"/>
              </w:rPr>
            </w:pPr>
            <w:r w:rsidRPr="006B65E3">
              <w:rPr>
                <w:b/>
                <w:sz w:val="20"/>
                <w:szCs w:val="20"/>
              </w:rPr>
              <w:t>Gender:</w:t>
            </w:r>
            <w:r w:rsidRPr="006B65E3">
              <w:rPr>
                <w:sz w:val="20"/>
                <w:szCs w:val="20"/>
              </w:rPr>
              <w:t xml:space="preserve">  </w:t>
            </w:r>
          </w:p>
          <w:p w14:paraId="1CC40743" w14:textId="77777777" w:rsidR="00AE3F8C" w:rsidRPr="006B65E3" w:rsidRDefault="00AE3F8C" w:rsidP="00AE3F8C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 xml:space="preserve">Male </w:t>
            </w:r>
          </w:p>
          <w:p w14:paraId="7D5B3BC9" w14:textId="432B3774" w:rsidR="00AE3F8C" w:rsidRPr="006B65E3" w:rsidRDefault="00AE3F8C" w:rsidP="00DC17FB">
            <w:pPr>
              <w:rPr>
                <w:sz w:val="20"/>
                <w:szCs w:val="20"/>
              </w:rPr>
            </w:pPr>
            <w:r w:rsidRPr="006B65E3">
              <w:rPr>
                <w:sz w:val="20"/>
                <w:szCs w:val="20"/>
              </w:rPr>
              <w:t> Female</w:t>
            </w:r>
          </w:p>
        </w:tc>
      </w:tr>
    </w:tbl>
    <w:p w14:paraId="2DD3BF61" w14:textId="420AA2EB" w:rsidR="004E073E" w:rsidRDefault="004E073E" w:rsidP="009C41AD">
      <w:pPr>
        <w:rPr>
          <w:b/>
        </w:rPr>
      </w:pPr>
    </w:p>
    <w:tbl>
      <w:tblPr>
        <w:tblpPr w:leftFromText="180" w:rightFromText="180" w:vertAnchor="text" w:horzAnchor="margin" w:tblpY="-43"/>
        <w:tblW w:w="10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0"/>
        <w:gridCol w:w="735"/>
        <w:gridCol w:w="723"/>
        <w:gridCol w:w="987"/>
      </w:tblGrid>
      <w:tr w:rsidR="00AE3F8C" w:rsidRPr="000143E1" w14:paraId="45F77072" w14:textId="77777777" w:rsidTr="009349F4">
        <w:trPr>
          <w:trHeight w:val="47"/>
        </w:trPr>
        <w:tc>
          <w:tcPr>
            <w:tcW w:w="83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14:paraId="66C8DDA2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Please answer the health questions below:</w:t>
            </w:r>
          </w:p>
        </w:tc>
        <w:tc>
          <w:tcPr>
            <w:tcW w:w="735" w:type="dxa"/>
            <w:tcBorders>
              <w:top w:val="single" w:sz="12" w:space="0" w:color="auto"/>
            </w:tcBorders>
          </w:tcPr>
          <w:p w14:paraId="42EB742E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Yes</w:t>
            </w:r>
          </w:p>
        </w:tc>
        <w:tc>
          <w:tcPr>
            <w:tcW w:w="723" w:type="dxa"/>
            <w:tcBorders>
              <w:top w:val="single" w:sz="12" w:space="0" w:color="auto"/>
            </w:tcBorders>
          </w:tcPr>
          <w:p w14:paraId="5DD4EADE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No</w:t>
            </w:r>
          </w:p>
        </w:tc>
        <w:tc>
          <w:tcPr>
            <w:tcW w:w="987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C431E8A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>Do Not Know</w:t>
            </w:r>
          </w:p>
        </w:tc>
      </w:tr>
      <w:tr w:rsidR="00AE3F8C" w:rsidRPr="00B628B6" w14:paraId="259C4070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</w:tcBorders>
          </w:tcPr>
          <w:p w14:paraId="40A196DD" w14:textId="77777777" w:rsidR="00AE3F8C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1. Are you feeling sick today?</w:t>
            </w:r>
          </w:p>
        </w:tc>
        <w:tc>
          <w:tcPr>
            <w:tcW w:w="735" w:type="dxa"/>
          </w:tcPr>
          <w:p w14:paraId="122560C6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</w:tcPr>
          <w:p w14:paraId="3EFE4028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right w:val="single" w:sz="12" w:space="0" w:color="auto"/>
            </w:tcBorders>
          </w:tcPr>
          <w:p w14:paraId="3AF00929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7F6AE59D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</w:tcBorders>
          </w:tcPr>
          <w:p w14:paraId="7660DAA8" w14:textId="48D67878" w:rsidR="00AE3F8C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2. Have you ever received a dose of COVID-19 vaccine?</w:t>
            </w:r>
          </w:p>
          <w:p w14:paraId="66D86749" w14:textId="77777777" w:rsidR="009173AE" w:rsidRPr="00A03024" w:rsidRDefault="009173AE" w:rsidP="00AE3F8C">
            <w:pPr>
              <w:rPr>
                <w:sz w:val="21"/>
                <w:szCs w:val="21"/>
              </w:rPr>
            </w:pPr>
          </w:p>
          <w:p w14:paraId="6A738E1F" w14:textId="1692842D" w:rsidR="00303242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  *If yes, vaccine product and the date administered: </w:t>
            </w:r>
            <w:r w:rsidR="007078A9" w:rsidRPr="00A03024">
              <w:rPr>
                <w:sz w:val="21"/>
                <w:szCs w:val="21"/>
                <w:u w:val="single"/>
              </w:rPr>
              <w:t>____________________</w:t>
            </w:r>
            <w:r w:rsidRPr="00A03024">
              <w:rPr>
                <w:sz w:val="21"/>
                <w:szCs w:val="21"/>
              </w:rPr>
              <w:t>____</w:t>
            </w:r>
            <w:r w:rsidR="009173AE" w:rsidRPr="00A03024">
              <w:rPr>
                <w:sz w:val="21"/>
                <w:szCs w:val="21"/>
              </w:rPr>
              <w:t>____</w:t>
            </w:r>
            <w:r w:rsidR="00E07FA4" w:rsidRPr="00A03024">
              <w:rPr>
                <w:sz w:val="21"/>
                <w:szCs w:val="21"/>
              </w:rPr>
              <w:t>______</w:t>
            </w:r>
          </w:p>
          <w:p w14:paraId="334283EE" w14:textId="024DA2DA" w:rsidR="007078A9" w:rsidRPr="00A03024" w:rsidRDefault="007078A9" w:rsidP="00AE3F8C">
            <w:pPr>
              <w:rPr>
                <w:sz w:val="21"/>
                <w:szCs w:val="21"/>
              </w:rPr>
            </w:pPr>
          </w:p>
        </w:tc>
        <w:tc>
          <w:tcPr>
            <w:tcW w:w="735" w:type="dxa"/>
          </w:tcPr>
          <w:p w14:paraId="19CC18E8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</w:tcPr>
          <w:p w14:paraId="45E42EC8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right w:val="single" w:sz="12" w:space="0" w:color="auto"/>
            </w:tcBorders>
          </w:tcPr>
          <w:p w14:paraId="5DE398D4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26E57E86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</w:tcBorders>
          </w:tcPr>
          <w:p w14:paraId="42F7A7C1" w14:textId="120FC42A" w:rsidR="00AE3F8C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3. Have you ever had a severe allergic reaction (e.g., anaphylaxis) to something: For example, a reaction for which you were treated with Epinephrine or EpiPen, or for which you had to go to the hospital? </w:t>
            </w:r>
          </w:p>
        </w:tc>
        <w:tc>
          <w:tcPr>
            <w:tcW w:w="735" w:type="dxa"/>
          </w:tcPr>
          <w:p w14:paraId="31EB6A5C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</w:tcPr>
          <w:p w14:paraId="2F5C1DB2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right w:val="single" w:sz="12" w:space="0" w:color="auto"/>
            </w:tcBorders>
          </w:tcPr>
          <w:p w14:paraId="7BEBFA12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6B4FAFAB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</w:tcBorders>
          </w:tcPr>
          <w:p w14:paraId="4D33A96E" w14:textId="77777777" w:rsidR="00AE3F8C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   *Was the severe reaction after receiving a COVID-19 vaccine?</w:t>
            </w:r>
          </w:p>
        </w:tc>
        <w:tc>
          <w:tcPr>
            <w:tcW w:w="735" w:type="dxa"/>
          </w:tcPr>
          <w:p w14:paraId="51F7B721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</w:tcPr>
          <w:p w14:paraId="2739427C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right w:val="single" w:sz="12" w:space="0" w:color="auto"/>
            </w:tcBorders>
          </w:tcPr>
          <w:p w14:paraId="5AB84C30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0FD0458E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  <w:bottom w:val="single" w:sz="4" w:space="0" w:color="auto"/>
            </w:tcBorders>
          </w:tcPr>
          <w:p w14:paraId="6B1311FA" w14:textId="77777777" w:rsidR="00AE3F8C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   *Was the severe reaction after receiving another vaccine or another injectable medication?</w:t>
            </w:r>
          </w:p>
        </w:tc>
        <w:tc>
          <w:tcPr>
            <w:tcW w:w="735" w:type="dxa"/>
            <w:tcBorders>
              <w:bottom w:val="single" w:sz="4" w:space="0" w:color="auto"/>
            </w:tcBorders>
          </w:tcPr>
          <w:p w14:paraId="55A5A286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</w:tcPr>
          <w:p w14:paraId="4E58CE83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bottom w:val="single" w:sz="4" w:space="0" w:color="auto"/>
              <w:right w:val="single" w:sz="12" w:space="0" w:color="auto"/>
            </w:tcBorders>
          </w:tcPr>
          <w:p w14:paraId="3FF75DA4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317FB52A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  <w:bottom w:val="single" w:sz="4" w:space="0" w:color="auto"/>
            </w:tcBorders>
          </w:tcPr>
          <w:p w14:paraId="44091E6B" w14:textId="77777777" w:rsidR="00AE3F8C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4. Have you received another vaccine in the last 14 days?</w:t>
            </w:r>
          </w:p>
        </w:tc>
        <w:tc>
          <w:tcPr>
            <w:tcW w:w="735" w:type="dxa"/>
            <w:tcBorders>
              <w:bottom w:val="single" w:sz="4" w:space="0" w:color="auto"/>
            </w:tcBorders>
          </w:tcPr>
          <w:p w14:paraId="2CE0D3CD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</w:tcPr>
          <w:p w14:paraId="482A2CA6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bottom w:val="single" w:sz="4" w:space="0" w:color="auto"/>
              <w:right w:val="single" w:sz="12" w:space="0" w:color="auto"/>
            </w:tcBorders>
          </w:tcPr>
          <w:p w14:paraId="14FFB998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37C048D6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  <w:bottom w:val="single" w:sz="4" w:space="0" w:color="auto"/>
            </w:tcBorders>
          </w:tcPr>
          <w:p w14:paraId="0B55E7E6" w14:textId="77777777" w:rsidR="00AE3F8C" w:rsidRPr="00A03024" w:rsidRDefault="00AE3F8C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 xml:space="preserve">5. Have you received passive antibody therapy (monoclonal antibodies or convalescent serum) as treatment for COVID-19? </w:t>
            </w:r>
          </w:p>
        </w:tc>
        <w:tc>
          <w:tcPr>
            <w:tcW w:w="735" w:type="dxa"/>
            <w:tcBorders>
              <w:bottom w:val="single" w:sz="4" w:space="0" w:color="auto"/>
            </w:tcBorders>
          </w:tcPr>
          <w:p w14:paraId="79AE1BA6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</w:tcPr>
          <w:p w14:paraId="276798E1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bottom w:val="single" w:sz="4" w:space="0" w:color="auto"/>
              <w:right w:val="single" w:sz="12" w:space="0" w:color="auto"/>
            </w:tcBorders>
          </w:tcPr>
          <w:p w14:paraId="4C60C708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</w:tr>
      <w:tr w:rsidR="00AE3F8C" w:rsidRPr="00B628B6" w14:paraId="16317273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  <w:bottom w:val="single" w:sz="4" w:space="0" w:color="auto"/>
            </w:tcBorders>
          </w:tcPr>
          <w:p w14:paraId="66B705CB" w14:textId="307791A1" w:rsidR="00AE3F8C" w:rsidRPr="00A03024" w:rsidRDefault="00B50BB9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6</w:t>
            </w:r>
            <w:r w:rsidR="00AE3F8C" w:rsidRPr="00A03024">
              <w:rPr>
                <w:sz w:val="21"/>
                <w:szCs w:val="21"/>
              </w:rPr>
              <w:t>. Do you have a weakened immune system caused by something such as HIV infection or cancer or do you take immunosuppressive drugs or therapies?</w:t>
            </w:r>
          </w:p>
        </w:tc>
        <w:tc>
          <w:tcPr>
            <w:tcW w:w="735" w:type="dxa"/>
            <w:tcBorders>
              <w:bottom w:val="single" w:sz="4" w:space="0" w:color="auto"/>
            </w:tcBorders>
          </w:tcPr>
          <w:p w14:paraId="16662499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</w:tcPr>
          <w:p w14:paraId="6796D1FA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bottom w:val="single" w:sz="4" w:space="0" w:color="auto"/>
              <w:right w:val="single" w:sz="12" w:space="0" w:color="auto"/>
            </w:tcBorders>
          </w:tcPr>
          <w:p w14:paraId="20026034" w14:textId="77777777" w:rsidR="00AE3F8C" w:rsidRPr="00A03024" w:rsidRDefault="00AE3F8C" w:rsidP="00AE3F8C">
            <w:pPr>
              <w:tabs>
                <w:tab w:val="left" w:pos="1155"/>
              </w:tabs>
              <w:rPr>
                <w:b/>
                <w:sz w:val="21"/>
                <w:szCs w:val="21"/>
              </w:rPr>
            </w:pPr>
            <w:r w:rsidRPr="00A03024">
              <w:rPr>
                <w:b/>
                <w:sz w:val="21"/>
                <w:szCs w:val="21"/>
              </w:rPr>
              <w:tab/>
            </w:r>
          </w:p>
        </w:tc>
      </w:tr>
      <w:tr w:rsidR="00AE3F8C" w:rsidRPr="00B628B6" w14:paraId="7AC1DD66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  <w:bottom w:val="single" w:sz="4" w:space="0" w:color="auto"/>
            </w:tcBorders>
          </w:tcPr>
          <w:p w14:paraId="02006B2A" w14:textId="73E8FD58" w:rsidR="00AE3F8C" w:rsidRPr="00A03024" w:rsidRDefault="00B50BB9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7</w:t>
            </w:r>
            <w:r w:rsidR="00AE3F8C" w:rsidRPr="00A03024">
              <w:rPr>
                <w:sz w:val="21"/>
                <w:szCs w:val="21"/>
              </w:rPr>
              <w:t>. Do you have a bleeding disorder or are you taking a blood thinner?</w:t>
            </w:r>
          </w:p>
        </w:tc>
        <w:tc>
          <w:tcPr>
            <w:tcW w:w="735" w:type="dxa"/>
            <w:tcBorders>
              <w:bottom w:val="single" w:sz="4" w:space="0" w:color="auto"/>
            </w:tcBorders>
          </w:tcPr>
          <w:p w14:paraId="651BE560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</w:tcPr>
          <w:p w14:paraId="7A3B79C7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bottom w:val="single" w:sz="4" w:space="0" w:color="auto"/>
              <w:right w:val="single" w:sz="12" w:space="0" w:color="auto"/>
            </w:tcBorders>
          </w:tcPr>
          <w:p w14:paraId="56BBB955" w14:textId="77777777" w:rsidR="00AE3F8C" w:rsidRPr="00A03024" w:rsidRDefault="00AE3F8C" w:rsidP="00AE3F8C">
            <w:pPr>
              <w:tabs>
                <w:tab w:val="left" w:pos="1155"/>
              </w:tabs>
              <w:rPr>
                <w:b/>
                <w:sz w:val="21"/>
                <w:szCs w:val="21"/>
              </w:rPr>
            </w:pPr>
          </w:p>
        </w:tc>
      </w:tr>
      <w:tr w:rsidR="00AE3F8C" w:rsidRPr="00B628B6" w14:paraId="36956691" w14:textId="77777777" w:rsidTr="009349F4">
        <w:trPr>
          <w:trHeight w:val="47"/>
        </w:trPr>
        <w:tc>
          <w:tcPr>
            <w:tcW w:w="8340" w:type="dxa"/>
            <w:tcBorders>
              <w:left w:val="single" w:sz="12" w:space="0" w:color="auto"/>
              <w:bottom w:val="single" w:sz="4" w:space="0" w:color="auto"/>
            </w:tcBorders>
          </w:tcPr>
          <w:p w14:paraId="7A5784FE" w14:textId="491A53DB" w:rsidR="00AE3F8C" w:rsidRPr="00A03024" w:rsidRDefault="00B50BB9" w:rsidP="00AE3F8C">
            <w:pPr>
              <w:rPr>
                <w:sz w:val="21"/>
                <w:szCs w:val="21"/>
              </w:rPr>
            </w:pPr>
            <w:r w:rsidRPr="00A03024">
              <w:rPr>
                <w:sz w:val="21"/>
                <w:szCs w:val="21"/>
              </w:rPr>
              <w:t>8</w:t>
            </w:r>
            <w:r w:rsidR="00AE3F8C" w:rsidRPr="00A03024">
              <w:rPr>
                <w:sz w:val="21"/>
                <w:szCs w:val="21"/>
              </w:rPr>
              <w:t>. Are you pregnant or breastfeeding?</w:t>
            </w:r>
          </w:p>
        </w:tc>
        <w:tc>
          <w:tcPr>
            <w:tcW w:w="735" w:type="dxa"/>
            <w:tcBorders>
              <w:bottom w:val="single" w:sz="4" w:space="0" w:color="auto"/>
            </w:tcBorders>
          </w:tcPr>
          <w:p w14:paraId="0A95F6B1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723" w:type="dxa"/>
            <w:tcBorders>
              <w:bottom w:val="single" w:sz="4" w:space="0" w:color="auto"/>
            </w:tcBorders>
          </w:tcPr>
          <w:p w14:paraId="3625A5DD" w14:textId="77777777" w:rsidR="00AE3F8C" w:rsidRPr="00A03024" w:rsidRDefault="00AE3F8C" w:rsidP="00AE3F8C">
            <w:pPr>
              <w:jc w:val="center"/>
              <w:rPr>
                <w:b/>
                <w:sz w:val="21"/>
                <w:szCs w:val="21"/>
              </w:rPr>
            </w:pPr>
          </w:p>
        </w:tc>
        <w:tc>
          <w:tcPr>
            <w:tcW w:w="987" w:type="dxa"/>
            <w:tcBorders>
              <w:bottom w:val="single" w:sz="4" w:space="0" w:color="auto"/>
              <w:right w:val="single" w:sz="12" w:space="0" w:color="auto"/>
            </w:tcBorders>
          </w:tcPr>
          <w:p w14:paraId="5D58E6A6" w14:textId="77777777" w:rsidR="00AE3F8C" w:rsidRPr="00A03024" w:rsidRDefault="00AE3F8C" w:rsidP="00AE3F8C">
            <w:pPr>
              <w:tabs>
                <w:tab w:val="left" w:pos="1155"/>
              </w:tabs>
              <w:rPr>
                <w:b/>
                <w:sz w:val="21"/>
                <w:szCs w:val="21"/>
              </w:rPr>
            </w:pPr>
          </w:p>
        </w:tc>
      </w:tr>
    </w:tbl>
    <w:tbl>
      <w:tblPr>
        <w:tblStyle w:val="TableGrid"/>
        <w:tblW w:w="11065" w:type="dxa"/>
        <w:tblBorders>
          <w:top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065"/>
      </w:tblGrid>
      <w:tr w:rsidR="00AE3F8C" w14:paraId="2FBD141F" w14:textId="77777777" w:rsidTr="006F4430">
        <w:tc>
          <w:tcPr>
            <w:tcW w:w="11065" w:type="dxa"/>
          </w:tcPr>
          <w:p w14:paraId="0A16FCCA" w14:textId="2C4F8C0B" w:rsidR="001372E4" w:rsidRDefault="00AE3F8C" w:rsidP="00AE3F8C">
            <w:pPr>
              <w:tabs>
                <w:tab w:val="left" w:pos="90"/>
              </w:tabs>
              <w:ind w:right="90"/>
              <w:rPr>
                <w:sz w:val="21"/>
                <w:szCs w:val="21"/>
              </w:rPr>
            </w:pPr>
            <w:r w:rsidRPr="00261752">
              <w:rPr>
                <w:sz w:val="21"/>
                <w:szCs w:val="21"/>
              </w:rPr>
              <w:t>I have been given a copy and have read the Emergency Use Authorization (EUA) and reviewed the</w:t>
            </w:r>
            <w:r w:rsidR="006F33FF" w:rsidRPr="00261752">
              <w:rPr>
                <w:sz w:val="21"/>
                <w:szCs w:val="21"/>
              </w:rPr>
              <w:t xml:space="preserve"> FDA Fact Sheet for Recipients and Caregivers</w:t>
            </w:r>
            <w:hyperlink r:id="rId12" w:history="1"/>
            <w:r w:rsidR="00237164" w:rsidRPr="00261752">
              <w:rPr>
                <w:sz w:val="21"/>
                <w:szCs w:val="21"/>
              </w:rPr>
              <w:t xml:space="preserve"> </w:t>
            </w:r>
            <w:r w:rsidR="00747B46" w:rsidRPr="00261752">
              <w:rPr>
                <w:sz w:val="21"/>
                <w:szCs w:val="21"/>
              </w:rPr>
              <w:t xml:space="preserve">for the </w:t>
            </w:r>
            <w:r w:rsidR="005D3D87" w:rsidRPr="00261752">
              <w:rPr>
                <w:sz w:val="21"/>
                <w:szCs w:val="21"/>
              </w:rPr>
              <w:t xml:space="preserve">COVID-19 </w:t>
            </w:r>
            <w:r w:rsidR="00747B46" w:rsidRPr="00261752">
              <w:rPr>
                <w:sz w:val="21"/>
                <w:szCs w:val="21"/>
              </w:rPr>
              <w:t>vaccine</w:t>
            </w:r>
            <w:r w:rsidR="00B25810" w:rsidRPr="00261752">
              <w:rPr>
                <w:sz w:val="21"/>
                <w:szCs w:val="21"/>
              </w:rPr>
              <w:t xml:space="preserve"> product</w:t>
            </w:r>
            <w:r w:rsidR="00762C3D" w:rsidRPr="00261752">
              <w:rPr>
                <w:sz w:val="21"/>
                <w:szCs w:val="21"/>
              </w:rPr>
              <w:t xml:space="preserve"> </w:t>
            </w:r>
            <w:r w:rsidR="00BF50B5">
              <w:rPr>
                <w:sz w:val="21"/>
                <w:szCs w:val="21"/>
              </w:rPr>
              <w:t xml:space="preserve">I will be administered </w:t>
            </w:r>
            <w:r w:rsidR="00762C3D" w:rsidRPr="00261752">
              <w:rPr>
                <w:sz w:val="21"/>
                <w:szCs w:val="21"/>
              </w:rPr>
              <w:t>(choose one of the following)</w:t>
            </w:r>
            <w:r w:rsidR="003D41DF">
              <w:rPr>
                <w:sz w:val="21"/>
                <w:szCs w:val="21"/>
              </w:rPr>
              <w:t xml:space="preserve">: </w:t>
            </w:r>
            <w:r w:rsidR="001372E4">
              <w:rPr>
                <w:sz w:val="21"/>
                <w:szCs w:val="21"/>
              </w:rPr>
              <w:t xml:space="preserve">  </w:t>
            </w:r>
          </w:p>
          <w:p w14:paraId="7E9F6324" w14:textId="654F6F55" w:rsidR="00AE3F8C" w:rsidRPr="00261752" w:rsidRDefault="001372E4" w:rsidP="00AE3F8C">
            <w:pPr>
              <w:tabs>
                <w:tab w:val="left" w:pos="90"/>
              </w:tabs>
              <w:ind w:right="9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  <w:r w:rsidR="00762C3D" w:rsidRPr="00261752">
              <w:rPr>
                <w:sz w:val="21"/>
                <w:szCs w:val="21"/>
              </w:rPr>
              <w:t>____</w:t>
            </w:r>
            <w:r w:rsidR="003A6773">
              <w:rPr>
                <w:sz w:val="21"/>
                <w:szCs w:val="21"/>
              </w:rPr>
              <w:t>__</w:t>
            </w:r>
            <w:r w:rsidR="00762C3D" w:rsidRPr="00261752">
              <w:rPr>
                <w:sz w:val="21"/>
                <w:szCs w:val="21"/>
              </w:rPr>
              <w:t xml:space="preserve"> </w:t>
            </w:r>
            <w:r w:rsidR="00421C5E" w:rsidRPr="00261752">
              <w:rPr>
                <w:sz w:val="21"/>
                <w:szCs w:val="21"/>
              </w:rPr>
              <w:t>Pfizer (</w:t>
            </w:r>
            <w:r w:rsidR="006E7E57">
              <w:rPr>
                <w:sz w:val="21"/>
                <w:szCs w:val="21"/>
              </w:rPr>
              <w:t xml:space="preserve">age </w:t>
            </w:r>
            <w:r w:rsidR="00421C5E" w:rsidRPr="00261752">
              <w:rPr>
                <w:sz w:val="21"/>
                <w:szCs w:val="21"/>
              </w:rPr>
              <w:t>1</w:t>
            </w:r>
            <w:r w:rsidR="00BB5AE2">
              <w:rPr>
                <w:sz w:val="21"/>
                <w:szCs w:val="21"/>
              </w:rPr>
              <w:t>2</w:t>
            </w:r>
            <w:r w:rsidR="00421C5E" w:rsidRPr="00261752">
              <w:rPr>
                <w:sz w:val="21"/>
                <w:szCs w:val="21"/>
              </w:rPr>
              <w:t xml:space="preserve"> &amp; over)</w:t>
            </w:r>
            <w:r w:rsidR="00AF36DF">
              <w:rPr>
                <w:sz w:val="21"/>
                <w:szCs w:val="21"/>
              </w:rPr>
              <w:t>;</w:t>
            </w:r>
            <w:r w:rsidR="00762C3D" w:rsidRPr="00261752">
              <w:rPr>
                <w:sz w:val="21"/>
                <w:szCs w:val="21"/>
              </w:rPr>
              <w:t xml:space="preserve"> </w:t>
            </w:r>
            <w:r w:rsidR="00F25585" w:rsidRPr="00261752">
              <w:rPr>
                <w:sz w:val="21"/>
                <w:szCs w:val="21"/>
              </w:rPr>
              <w:t xml:space="preserve"> </w:t>
            </w:r>
            <w:r w:rsidR="00762C3D" w:rsidRPr="00261752">
              <w:rPr>
                <w:sz w:val="21"/>
                <w:szCs w:val="21"/>
              </w:rPr>
              <w:t>_____</w:t>
            </w:r>
            <w:r w:rsidR="00421C5E" w:rsidRPr="00261752">
              <w:rPr>
                <w:sz w:val="21"/>
                <w:szCs w:val="21"/>
              </w:rPr>
              <w:t xml:space="preserve"> </w:t>
            </w:r>
            <w:proofErr w:type="spellStart"/>
            <w:r w:rsidR="00B54834" w:rsidRPr="00261752">
              <w:rPr>
                <w:sz w:val="21"/>
                <w:szCs w:val="21"/>
              </w:rPr>
              <w:t>Moderna</w:t>
            </w:r>
            <w:proofErr w:type="spellEnd"/>
            <w:r w:rsidR="00421C5E" w:rsidRPr="00261752">
              <w:rPr>
                <w:sz w:val="21"/>
                <w:szCs w:val="21"/>
              </w:rPr>
              <w:t xml:space="preserve"> (</w:t>
            </w:r>
            <w:r w:rsidR="006E7E57">
              <w:rPr>
                <w:sz w:val="21"/>
                <w:szCs w:val="21"/>
              </w:rPr>
              <w:t xml:space="preserve">age </w:t>
            </w:r>
            <w:r w:rsidR="00DE0A7A" w:rsidRPr="00261752">
              <w:rPr>
                <w:sz w:val="21"/>
                <w:szCs w:val="21"/>
              </w:rPr>
              <w:t>1</w:t>
            </w:r>
            <w:r w:rsidR="00421C5E" w:rsidRPr="00261752">
              <w:rPr>
                <w:sz w:val="21"/>
                <w:szCs w:val="21"/>
              </w:rPr>
              <w:t>8 and over)</w:t>
            </w:r>
            <w:r w:rsidR="00AF36DF">
              <w:rPr>
                <w:sz w:val="21"/>
                <w:szCs w:val="21"/>
              </w:rPr>
              <w:t xml:space="preserve">; </w:t>
            </w:r>
            <w:r w:rsidR="00762C3D" w:rsidRPr="00261752">
              <w:rPr>
                <w:sz w:val="21"/>
                <w:szCs w:val="21"/>
              </w:rPr>
              <w:t xml:space="preserve"> _____</w:t>
            </w:r>
            <w:r w:rsidR="00DE0A7A" w:rsidRPr="00261752">
              <w:rPr>
                <w:sz w:val="21"/>
                <w:szCs w:val="21"/>
              </w:rPr>
              <w:t xml:space="preserve"> </w:t>
            </w:r>
            <w:r w:rsidR="00762C3D" w:rsidRPr="00261752">
              <w:rPr>
                <w:sz w:val="21"/>
                <w:szCs w:val="21"/>
              </w:rPr>
              <w:t>Janssen</w:t>
            </w:r>
            <w:r w:rsidR="00DE0A7A" w:rsidRPr="00261752">
              <w:rPr>
                <w:sz w:val="21"/>
                <w:szCs w:val="21"/>
              </w:rPr>
              <w:t xml:space="preserve"> (</w:t>
            </w:r>
            <w:r w:rsidR="006E7E57">
              <w:rPr>
                <w:sz w:val="21"/>
                <w:szCs w:val="21"/>
              </w:rPr>
              <w:t xml:space="preserve">age </w:t>
            </w:r>
            <w:r w:rsidR="00DE0A7A" w:rsidRPr="00261752">
              <w:rPr>
                <w:sz w:val="21"/>
                <w:szCs w:val="21"/>
              </w:rPr>
              <w:t>18 and over)</w:t>
            </w:r>
            <w:r w:rsidR="00BF50B5">
              <w:rPr>
                <w:sz w:val="21"/>
                <w:szCs w:val="21"/>
              </w:rPr>
              <w:t>.</w:t>
            </w:r>
            <w:r>
              <w:rPr>
                <w:sz w:val="21"/>
                <w:szCs w:val="21"/>
              </w:rPr>
              <w:t xml:space="preserve"> </w:t>
            </w:r>
            <w:r w:rsidR="00AE3F8C" w:rsidRPr="00261752">
              <w:rPr>
                <w:sz w:val="21"/>
                <w:szCs w:val="21"/>
              </w:rPr>
              <w:t>I have had the chance to ask questions that were answered to my satisfaction. I understand the benefits and risks of the vaccine indicated and ask that it be given to me or the person named for whom I am authorized to make this request.</w:t>
            </w:r>
          </w:p>
          <w:p w14:paraId="43AB5CE1" w14:textId="77777777" w:rsidR="00AE3F8C" w:rsidRPr="00261752" w:rsidRDefault="00AE3F8C" w:rsidP="00AE3F8C">
            <w:pPr>
              <w:tabs>
                <w:tab w:val="left" w:pos="90"/>
              </w:tabs>
              <w:ind w:right="90"/>
              <w:jc w:val="center"/>
              <w:rPr>
                <w:sz w:val="21"/>
                <w:szCs w:val="21"/>
              </w:rPr>
            </w:pPr>
          </w:p>
          <w:p w14:paraId="201706DF" w14:textId="77777777" w:rsidR="00AE3F8C" w:rsidRPr="00261752" w:rsidRDefault="00AE3F8C" w:rsidP="00AE3F8C">
            <w:pPr>
              <w:tabs>
                <w:tab w:val="left" w:pos="90"/>
              </w:tabs>
              <w:ind w:right="90"/>
              <w:jc w:val="center"/>
              <w:rPr>
                <w:b/>
                <w:sz w:val="21"/>
                <w:szCs w:val="21"/>
              </w:rPr>
            </w:pPr>
            <w:r w:rsidRPr="00261752">
              <w:rPr>
                <w:b/>
                <w:sz w:val="21"/>
                <w:szCs w:val="21"/>
              </w:rPr>
              <w:t>My signature acknowledges that I was advised to remain on site for 15 minutes after receiving the vaccine.</w:t>
            </w:r>
          </w:p>
          <w:p w14:paraId="2E6F5867" w14:textId="77777777" w:rsidR="00AE3F8C" w:rsidRPr="00261752" w:rsidRDefault="00AE3F8C" w:rsidP="00AE3F8C">
            <w:pPr>
              <w:tabs>
                <w:tab w:val="left" w:pos="90"/>
              </w:tabs>
              <w:ind w:right="90"/>
              <w:jc w:val="center"/>
              <w:rPr>
                <w:b/>
                <w:sz w:val="21"/>
                <w:szCs w:val="21"/>
              </w:rPr>
            </w:pPr>
            <w:r w:rsidRPr="00261752">
              <w:rPr>
                <w:b/>
                <w:sz w:val="21"/>
                <w:szCs w:val="21"/>
              </w:rPr>
              <w:t>Those with previous anaphylactic reactions should stay for 30 minutes.</w:t>
            </w:r>
          </w:p>
          <w:p w14:paraId="009F3486" w14:textId="77777777" w:rsidR="00AE3F8C" w:rsidRPr="00B628B6" w:rsidRDefault="00AE3F8C" w:rsidP="00AE3F8C">
            <w:pPr>
              <w:tabs>
                <w:tab w:val="left" w:pos="-90"/>
              </w:tabs>
              <w:ind w:left="-90"/>
              <w:jc w:val="both"/>
              <w:rPr>
                <w:sz w:val="20"/>
                <w:szCs w:val="20"/>
              </w:rPr>
            </w:pPr>
          </w:p>
          <w:p w14:paraId="76AEA8A1" w14:textId="77777777" w:rsidR="00AE3F8C" w:rsidRPr="00B628B6" w:rsidRDefault="00AE3F8C" w:rsidP="00AE3F8C">
            <w:pPr>
              <w:tabs>
                <w:tab w:val="left" w:pos="-90"/>
              </w:tabs>
              <w:ind w:left="-90"/>
              <w:jc w:val="both"/>
              <w:rPr>
                <w:sz w:val="20"/>
                <w:szCs w:val="20"/>
              </w:rPr>
            </w:pPr>
            <w:r w:rsidRPr="00B628B6">
              <w:rPr>
                <w:sz w:val="20"/>
                <w:szCs w:val="20"/>
              </w:rPr>
              <w:t xml:space="preserve">     __________________      </w:t>
            </w:r>
            <w:r w:rsidRPr="00B628B6">
              <w:rPr>
                <w:b/>
                <w:sz w:val="20"/>
                <w:szCs w:val="20"/>
              </w:rPr>
              <w:t xml:space="preserve"> ______________________________________      X</w:t>
            </w:r>
            <w:r w:rsidRPr="00B628B6">
              <w:rPr>
                <w:sz w:val="20"/>
                <w:szCs w:val="20"/>
              </w:rPr>
              <w:t>_____________________________________</w:t>
            </w:r>
            <w:r>
              <w:rPr>
                <w:sz w:val="20"/>
                <w:szCs w:val="20"/>
              </w:rPr>
              <w:t>____</w:t>
            </w:r>
          </w:p>
          <w:p w14:paraId="6084D46A" w14:textId="24A747B2" w:rsidR="00AE3F8C" w:rsidRDefault="00AE3F8C" w:rsidP="00AE3F8C">
            <w:pPr>
              <w:rPr>
                <w:b/>
                <w:sz w:val="20"/>
                <w:szCs w:val="20"/>
              </w:rPr>
            </w:pPr>
            <w:r w:rsidRPr="00B628B6">
              <w:rPr>
                <w:b/>
                <w:sz w:val="20"/>
                <w:szCs w:val="20"/>
              </w:rPr>
              <w:t xml:space="preserve"> </w:t>
            </w:r>
            <w:r w:rsidR="00FD06BD">
              <w:rPr>
                <w:b/>
                <w:sz w:val="20"/>
                <w:szCs w:val="20"/>
              </w:rPr>
              <w:t xml:space="preserve">   </w:t>
            </w:r>
            <w:r>
              <w:rPr>
                <w:b/>
                <w:sz w:val="20"/>
                <w:szCs w:val="20"/>
              </w:rPr>
              <w:t>Da</w:t>
            </w:r>
            <w:r w:rsidRPr="00B628B6">
              <w:rPr>
                <w:b/>
                <w:sz w:val="20"/>
                <w:szCs w:val="20"/>
              </w:rPr>
              <w:t xml:space="preserve">te                                   Print Name                                                         </w:t>
            </w:r>
            <w:r w:rsidR="00FD06BD">
              <w:rPr>
                <w:b/>
                <w:sz w:val="20"/>
                <w:szCs w:val="20"/>
              </w:rPr>
              <w:t xml:space="preserve">       </w:t>
            </w:r>
            <w:r w:rsidRPr="00AA5671">
              <w:rPr>
                <w:b/>
                <w:sz w:val="20"/>
                <w:szCs w:val="20"/>
              </w:rPr>
              <w:t>Patient or Parent/Guardian</w:t>
            </w:r>
            <w:r w:rsidRPr="00B628B6">
              <w:rPr>
                <w:sz w:val="20"/>
                <w:szCs w:val="20"/>
              </w:rPr>
              <w:t xml:space="preserve"> </w:t>
            </w:r>
            <w:r w:rsidRPr="00B628B6">
              <w:rPr>
                <w:b/>
                <w:sz w:val="20"/>
                <w:szCs w:val="20"/>
              </w:rPr>
              <w:t>Signature</w:t>
            </w:r>
          </w:p>
          <w:p w14:paraId="36EFFCAC" w14:textId="243D58CF" w:rsidR="006D130A" w:rsidRPr="006D130A" w:rsidRDefault="006D130A" w:rsidP="00AE3F8C">
            <w:pPr>
              <w:rPr>
                <w:b/>
                <w:sz w:val="10"/>
                <w:szCs w:val="10"/>
              </w:rPr>
            </w:pPr>
          </w:p>
        </w:tc>
      </w:tr>
      <w:tr w:rsidR="00AE3F8C" w14:paraId="092B065C" w14:textId="77777777" w:rsidTr="006F4430">
        <w:trPr>
          <w:trHeight w:val="1104"/>
        </w:trPr>
        <w:tc>
          <w:tcPr>
            <w:tcW w:w="11065" w:type="dxa"/>
          </w:tcPr>
          <w:p w14:paraId="7EF56212" w14:textId="77777777" w:rsidR="00AE3F8C" w:rsidRPr="006D130A" w:rsidRDefault="00AE3F8C" w:rsidP="009C41AD">
            <w:pPr>
              <w:rPr>
                <w:b/>
                <w:bCs/>
                <w:sz w:val="8"/>
                <w:szCs w:val="8"/>
              </w:rPr>
            </w:pPr>
          </w:p>
          <w:p w14:paraId="37263304" w14:textId="3EAD9155" w:rsidR="00AE3F8C" w:rsidRPr="00FE062A" w:rsidRDefault="00AE3F8C" w:rsidP="00FE062A">
            <w:pPr>
              <w:jc w:val="center"/>
              <w:rPr>
                <w:b/>
                <w:bCs/>
                <w:sz w:val="22"/>
                <w:szCs w:val="22"/>
              </w:rPr>
            </w:pPr>
            <w:r w:rsidRPr="00FE062A">
              <w:rPr>
                <w:b/>
                <w:bCs/>
                <w:sz w:val="22"/>
                <w:szCs w:val="22"/>
              </w:rPr>
              <w:t>FOR ADMINISTRATIVE USE ONLY</w:t>
            </w:r>
          </w:p>
          <w:p w14:paraId="23AD321D" w14:textId="1BAAEAF9" w:rsidR="00B66CC4" w:rsidRPr="00FE062A" w:rsidRDefault="00B66CC4" w:rsidP="00B66CC4">
            <w:pPr>
              <w:rPr>
                <w:b/>
                <w:sz w:val="22"/>
                <w:szCs w:val="22"/>
              </w:rPr>
            </w:pPr>
            <w:r w:rsidRPr="00FE062A">
              <w:rPr>
                <w:b/>
                <w:sz w:val="22"/>
                <w:szCs w:val="22"/>
              </w:rPr>
              <w:t xml:space="preserve">Vaccine </w:t>
            </w:r>
            <w:r w:rsidR="00FE062A" w:rsidRPr="00FE062A">
              <w:rPr>
                <w:b/>
                <w:sz w:val="22"/>
                <w:szCs w:val="22"/>
              </w:rPr>
              <w:t xml:space="preserve">recipient provided: </w:t>
            </w:r>
          </w:p>
          <w:p w14:paraId="6C9AA0C5" w14:textId="36866AC8" w:rsidR="001967DC" w:rsidRPr="00DF4DBF" w:rsidRDefault="001967DC" w:rsidP="001967DC">
            <w:pPr>
              <w:rPr>
                <w:sz w:val="20"/>
                <w:szCs w:val="20"/>
              </w:rPr>
            </w:pPr>
            <w:r w:rsidRPr="00DF4DBF">
              <w:rPr>
                <w:sz w:val="20"/>
                <w:szCs w:val="20"/>
              </w:rPr>
              <w:t xml:space="preserve"> </w:t>
            </w:r>
            <w:r w:rsidRPr="00DF4DBF">
              <w:rPr>
                <w:sz w:val="20"/>
                <w:szCs w:val="20"/>
              </w:rPr>
              <w:t xml:space="preserve"> Pfizer     </w:t>
            </w:r>
            <w:hyperlink r:id="rId13" w:history="1">
              <w:r w:rsidRPr="00DF4DBF">
                <w:rPr>
                  <w:rStyle w:val="Hyperlink"/>
                  <w:sz w:val="20"/>
                  <w:szCs w:val="20"/>
                </w:rPr>
                <w:t>https://www.fda.gov/media/144414/download</w:t>
              </w:r>
            </w:hyperlink>
          </w:p>
          <w:p w14:paraId="03168BEC" w14:textId="609E244E" w:rsidR="001967DC" w:rsidRPr="00DF4DBF" w:rsidRDefault="001967DC" w:rsidP="001967DC">
            <w:pPr>
              <w:rPr>
                <w:sz w:val="20"/>
                <w:szCs w:val="20"/>
              </w:rPr>
            </w:pPr>
            <w:r w:rsidRPr="00DF4DBF">
              <w:rPr>
                <w:sz w:val="20"/>
                <w:szCs w:val="20"/>
              </w:rPr>
              <w:t xml:space="preserve"> </w:t>
            </w:r>
            <w:r w:rsidRPr="00DF4DBF">
              <w:rPr>
                <w:sz w:val="20"/>
                <w:szCs w:val="20"/>
              </w:rPr>
              <w:t xml:space="preserve"> </w:t>
            </w:r>
            <w:proofErr w:type="spellStart"/>
            <w:r w:rsidRPr="00DF4DBF">
              <w:rPr>
                <w:sz w:val="20"/>
                <w:szCs w:val="20"/>
              </w:rPr>
              <w:t>Moderna</w:t>
            </w:r>
            <w:proofErr w:type="spellEnd"/>
            <w:r w:rsidRPr="00DF4DBF">
              <w:rPr>
                <w:sz w:val="20"/>
                <w:szCs w:val="20"/>
              </w:rPr>
              <w:t xml:space="preserve"> </w:t>
            </w:r>
            <w:hyperlink r:id="rId14" w:history="1">
              <w:r w:rsidRPr="00DF4DBF">
                <w:rPr>
                  <w:rStyle w:val="Hyperlink"/>
                  <w:sz w:val="20"/>
                  <w:szCs w:val="20"/>
                </w:rPr>
                <w:t>https://www.modernatx.com/covid19vaccine-eua/eua-fact-sheet-recipients.pdf</w:t>
              </w:r>
            </w:hyperlink>
          </w:p>
          <w:p w14:paraId="2FBB2861" w14:textId="6FB4D0AE" w:rsidR="001967DC" w:rsidRPr="00DF4DBF" w:rsidRDefault="001967DC" w:rsidP="001967DC">
            <w:pPr>
              <w:rPr>
                <w:b/>
                <w:sz w:val="20"/>
                <w:szCs w:val="20"/>
              </w:rPr>
            </w:pPr>
            <w:r w:rsidRPr="00DF4DBF">
              <w:rPr>
                <w:sz w:val="20"/>
                <w:szCs w:val="20"/>
              </w:rPr>
              <w:t xml:space="preserve"> </w:t>
            </w:r>
            <w:r w:rsidRPr="00DF4DBF">
              <w:rPr>
                <w:sz w:val="20"/>
                <w:szCs w:val="20"/>
              </w:rPr>
              <w:t> J</w:t>
            </w:r>
            <w:r w:rsidR="00220907">
              <w:rPr>
                <w:sz w:val="20"/>
                <w:szCs w:val="20"/>
              </w:rPr>
              <w:t>a</w:t>
            </w:r>
            <w:r w:rsidRPr="00DF4DBF">
              <w:rPr>
                <w:sz w:val="20"/>
                <w:szCs w:val="20"/>
              </w:rPr>
              <w:t>n</w:t>
            </w:r>
            <w:r w:rsidR="00C33F23">
              <w:rPr>
                <w:sz w:val="20"/>
                <w:szCs w:val="20"/>
              </w:rPr>
              <w:t>s</w:t>
            </w:r>
            <w:r w:rsidRPr="00DF4DBF">
              <w:rPr>
                <w:sz w:val="20"/>
                <w:szCs w:val="20"/>
              </w:rPr>
              <w:t xml:space="preserve">sen   </w:t>
            </w:r>
            <w:hyperlink r:id="rId15" w:history="1">
              <w:r w:rsidR="00A51991" w:rsidRPr="00DF4DBF">
                <w:rPr>
                  <w:rStyle w:val="Hyperlink"/>
                  <w:sz w:val="20"/>
                  <w:szCs w:val="20"/>
                </w:rPr>
                <w:t>https://www.janssenlabels.com/emergency-use-authorization/Janssen+COVID-19+Vaccine-Recipient-fact-sheet.pdf</w:t>
              </w:r>
            </w:hyperlink>
            <w:r w:rsidR="00DA4585">
              <w:rPr>
                <w:rStyle w:val="Hyperlink"/>
                <w:sz w:val="20"/>
                <w:szCs w:val="20"/>
              </w:rPr>
              <w:t xml:space="preserve"> </w:t>
            </w:r>
            <w:r w:rsidR="00A51991" w:rsidRPr="00DF4DBF">
              <w:rPr>
                <w:sz w:val="20"/>
                <w:szCs w:val="20"/>
              </w:rPr>
              <w:t xml:space="preserve">  </w:t>
            </w:r>
          </w:p>
          <w:p w14:paraId="4D6045B1" w14:textId="77777777" w:rsidR="00B66CC4" w:rsidRPr="00AE3F8C" w:rsidRDefault="00B66CC4" w:rsidP="00B66CC4">
            <w:pPr>
              <w:rPr>
                <w:b/>
                <w:bCs/>
                <w:sz w:val="20"/>
                <w:szCs w:val="20"/>
              </w:rPr>
            </w:pPr>
          </w:p>
          <w:p w14:paraId="015E6AA0" w14:textId="77777777" w:rsidR="00B66CC4" w:rsidRPr="006D130A" w:rsidRDefault="00B66CC4" w:rsidP="00B66CC4">
            <w:pPr>
              <w:rPr>
                <w:sz w:val="8"/>
                <w:szCs w:val="8"/>
              </w:rPr>
            </w:pPr>
          </w:p>
          <w:tbl>
            <w:tblPr>
              <w:tblW w:w="11326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985"/>
              <w:gridCol w:w="1215"/>
              <w:gridCol w:w="1170"/>
              <w:gridCol w:w="1035"/>
              <w:gridCol w:w="1350"/>
              <w:gridCol w:w="1440"/>
              <w:gridCol w:w="1049"/>
              <w:gridCol w:w="3082"/>
            </w:tblGrid>
            <w:tr w:rsidR="00B66CC4" w:rsidRPr="009233F3" w14:paraId="6966CF0E" w14:textId="77777777" w:rsidTr="006A52D5">
              <w:trPr>
                <w:trHeight w:val="132"/>
                <w:jc w:val="center"/>
              </w:trPr>
              <w:tc>
                <w:tcPr>
                  <w:tcW w:w="985" w:type="dxa"/>
                </w:tcPr>
                <w:p w14:paraId="1E2D2F01" w14:textId="77777777" w:rsidR="00B66CC4" w:rsidRPr="009233F3" w:rsidRDefault="00B66CC4" w:rsidP="00B66CC4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 w:rsidRPr="009233F3">
                    <w:rPr>
                      <w:b/>
                      <w:sz w:val="14"/>
                      <w:szCs w:val="14"/>
                    </w:rPr>
                    <w:t>Vaccine</w:t>
                  </w:r>
                </w:p>
              </w:tc>
              <w:tc>
                <w:tcPr>
                  <w:tcW w:w="1215" w:type="dxa"/>
                </w:tcPr>
                <w:p w14:paraId="4670F9A7" w14:textId="77777777" w:rsidR="00B66CC4" w:rsidRPr="009233F3" w:rsidRDefault="00B66CC4" w:rsidP="00B66CC4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 w:rsidRPr="009233F3">
                    <w:rPr>
                      <w:b/>
                      <w:sz w:val="14"/>
                      <w:szCs w:val="14"/>
                    </w:rPr>
                    <w:t>Dose</w:t>
                  </w:r>
                </w:p>
              </w:tc>
              <w:tc>
                <w:tcPr>
                  <w:tcW w:w="1170" w:type="dxa"/>
                </w:tcPr>
                <w:p w14:paraId="77265B29" w14:textId="77777777" w:rsidR="00B66CC4" w:rsidRPr="009233F3" w:rsidRDefault="00B66CC4" w:rsidP="00B66CC4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 w:rsidRPr="009233F3">
                    <w:rPr>
                      <w:b/>
                      <w:sz w:val="14"/>
                      <w:szCs w:val="14"/>
                    </w:rPr>
                    <w:t>Route</w:t>
                  </w:r>
                </w:p>
              </w:tc>
              <w:tc>
                <w:tcPr>
                  <w:tcW w:w="1035" w:type="dxa"/>
                </w:tcPr>
                <w:p w14:paraId="1584342D" w14:textId="5F5C70AB" w:rsidR="00B66CC4" w:rsidRPr="009233F3" w:rsidRDefault="00B66CC4" w:rsidP="00B66CC4">
                  <w:pPr>
                    <w:jc w:val="center"/>
                    <w:rPr>
                      <w:b/>
                      <w:sz w:val="12"/>
                      <w:szCs w:val="12"/>
                    </w:rPr>
                  </w:pPr>
                  <w:r w:rsidRPr="009233F3">
                    <w:rPr>
                      <w:b/>
                      <w:sz w:val="12"/>
                      <w:szCs w:val="12"/>
                    </w:rPr>
                    <w:t>Date Administered</w:t>
                  </w:r>
                </w:p>
              </w:tc>
              <w:tc>
                <w:tcPr>
                  <w:tcW w:w="1350" w:type="dxa"/>
                </w:tcPr>
                <w:p w14:paraId="0BD254A1" w14:textId="77777777" w:rsidR="00B66CC4" w:rsidRPr="009233F3" w:rsidRDefault="00B66CC4" w:rsidP="00B66CC4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 w:rsidRPr="009233F3">
                    <w:rPr>
                      <w:b/>
                      <w:sz w:val="14"/>
                      <w:szCs w:val="14"/>
                    </w:rPr>
                    <w:t>Vaccine Manufacturer</w:t>
                  </w:r>
                </w:p>
              </w:tc>
              <w:tc>
                <w:tcPr>
                  <w:tcW w:w="1440" w:type="dxa"/>
                </w:tcPr>
                <w:p w14:paraId="1F055365" w14:textId="77777777" w:rsidR="00B66CC4" w:rsidRPr="009233F3" w:rsidRDefault="00B66CC4" w:rsidP="00B66CC4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 w:rsidRPr="009233F3">
                    <w:rPr>
                      <w:b/>
                      <w:sz w:val="14"/>
                      <w:szCs w:val="14"/>
                    </w:rPr>
                    <w:t>Lot Number</w:t>
                  </w:r>
                </w:p>
              </w:tc>
              <w:tc>
                <w:tcPr>
                  <w:tcW w:w="1049" w:type="dxa"/>
                </w:tcPr>
                <w:p w14:paraId="2A5D184B" w14:textId="77777777" w:rsidR="00B66CC4" w:rsidRPr="009233F3" w:rsidRDefault="00B66CC4" w:rsidP="00B66CC4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 w:rsidRPr="009233F3">
                    <w:rPr>
                      <w:b/>
                      <w:sz w:val="14"/>
                      <w:szCs w:val="14"/>
                    </w:rPr>
                    <w:t>Expiration Date</w:t>
                  </w:r>
                </w:p>
              </w:tc>
              <w:tc>
                <w:tcPr>
                  <w:tcW w:w="3082" w:type="dxa"/>
                </w:tcPr>
                <w:p w14:paraId="5079BD7A" w14:textId="77777777" w:rsidR="00B66CC4" w:rsidRPr="009233F3" w:rsidRDefault="00B66CC4" w:rsidP="00B66CC4">
                  <w:pPr>
                    <w:jc w:val="center"/>
                    <w:rPr>
                      <w:b/>
                      <w:sz w:val="14"/>
                      <w:szCs w:val="14"/>
                    </w:rPr>
                  </w:pPr>
                  <w:r w:rsidRPr="009233F3">
                    <w:rPr>
                      <w:b/>
                      <w:sz w:val="14"/>
                      <w:szCs w:val="14"/>
                    </w:rPr>
                    <w:t>Name of Vaccine Administrator</w:t>
                  </w:r>
                </w:p>
              </w:tc>
            </w:tr>
            <w:tr w:rsidR="00B66CC4" w:rsidRPr="00665801" w14:paraId="0F8E1F18" w14:textId="77777777" w:rsidTr="006A52D5">
              <w:trPr>
                <w:trHeight w:val="177"/>
                <w:jc w:val="center"/>
              </w:trPr>
              <w:tc>
                <w:tcPr>
                  <w:tcW w:w="985" w:type="dxa"/>
                </w:tcPr>
                <w:p w14:paraId="28222ED8" w14:textId="77777777" w:rsidR="00B66CC4" w:rsidRPr="00665801" w:rsidRDefault="00B66CC4" w:rsidP="00B66CC4">
                  <w:pPr>
                    <w:jc w:val="center"/>
                    <w:rPr>
                      <w:sz w:val="12"/>
                      <w:szCs w:val="12"/>
                    </w:rPr>
                  </w:pPr>
                </w:p>
                <w:p w14:paraId="426BD761" w14:textId="77777777" w:rsidR="00B66CC4" w:rsidRPr="00505F6C" w:rsidRDefault="00B66CC4" w:rsidP="00B66CC4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 </w:t>
                  </w:r>
                  <w:r w:rsidRPr="00505F6C">
                    <w:rPr>
                      <w:sz w:val="16"/>
                      <w:szCs w:val="16"/>
                    </w:rPr>
                    <w:t>COVID-19</w:t>
                  </w:r>
                </w:p>
              </w:tc>
              <w:tc>
                <w:tcPr>
                  <w:tcW w:w="1215" w:type="dxa"/>
                  <w:vAlign w:val="center"/>
                </w:tcPr>
                <w:p w14:paraId="3E3285F2" w14:textId="77777777" w:rsidR="00B66CC4" w:rsidRDefault="00B66CC4" w:rsidP="00B66CC4">
                  <w:pPr>
                    <w:spacing w:before="40" w:after="4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_____ml </w:t>
                  </w:r>
                  <w:r>
                    <w:rPr>
                      <w:sz w:val="16"/>
                      <w:szCs w:val="16"/>
                    </w:rPr>
                    <w:sym w:font="Symbol" w:char="F07F"/>
                  </w:r>
                  <w:r>
                    <w:rPr>
                      <w:sz w:val="16"/>
                      <w:szCs w:val="16"/>
                    </w:rPr>
                    <w:t xml:space="preserve"> 1</w:t>
                  </w:r>
                  <w:r w:rsidRPr="00BB1555">
                    <w:rPr>
                      <w:sz w:val="16"/>
                      <w:szCs w:val="16"/>
                      <w:vertAlign w:val="superscript"/>
                    </w:rPr>
                    <w:t>st</w:t>
                  </w:r>
                </w:p>
                <w:p w14:paraId="3349695C" w14:textId="77777777" w:rsidR="00B66CC4" w:rsidRPr="00665801" w:rsidRDefault="00B66CC4" w:rsidP="00B66CC4">
                  <w:pPr>
                    <w:spacing w:before="40" w:after="4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_____ml </w:t>
                  </w:r>
                  <w:r>
                    <w:rPr>
                      <w:sz w:val="16"/>
                      <w:szCs w:val="16"/>
                    </w:rPr>
                    <w:sym w:font="Symbol" w:char="F07F"/>
                  </w:r>
                  <w:r>
                    <w:rPr>
                      <w:sz w:val="16"/>
                      <w:szCs w:val="16"/>
                    </w:rPr>
                    <w:t xml:space="preserve"> 2</w:t>
                  </w:r>
                  <w:r w:rsidRPr="00F0527B">
                    <w:rPr>
                      <w:sz w:val="16"/>
                      <w:szCs w:val="16"/>
                      <w:vertAlign w:val="superscript"/>
                    </w:rPr>
                    <w:t>nd</w:t>
                  </w:r>
                </w:p>
              </w:tc>
              <w:tc>
                <w:tcPr>
                  <w:tcW w:w="1170" w:type="dxa"/>
                  <w:vAlign w:val="center"/>
                </w:tcPr>
                <w:p w14:paraId="225BBD19" w14:textId="77777777" w:rsidR="00B66CC4" w:rsidRPr="006A6E58" w:rsidRDefault="00B66CC4" w:rsidP="00B66CC4">
                  <w:pPr>
                    <w:spacing w:before="40" w:after="40"/>
                    <w:rPr>
                      <w:sz w:val="16"/>
                      <w:szCs w:val="16"/>
                    </w:rPr>
                  </w:pPr>
                  <w:r w:rsidRPr="00665801">
                    <w:rPr>
                      <w:sz w:val="16"/>
                      <w:szCs w:val="16"/>
                    </w:rPr>
                    <w:t>⁭</w:t>
                  </w:r>
                  <w:r w:rsidRPr="006A6E58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IM -</w:t>
                  </w:r>
                  <w:r w:rsidRPr="006A6E58">
                    <w:rPr>
                      <w:sz w:val="16"/>
                      <w:szCs w:val="16"/>
                    </w:rPr>
                    <w:t xml:space="preserve"> L </w:t>
                  </w:r>
                  <w:r>
                    <w:rPr>
                      <w:sz w:val="16"/>
                      <w:szCs w:val="16"/>
                    </w:rPr>
                    <w:t>Arm</w:t>
                  </w:r>
                </w:p>
                <w:p w14:paraId="34723748" w14:textId="77777777" w:rsidR="00B66CC4" w:rsidRPr="00665801" w:rsidRDefault="00B66CC4" w:rsidP="00B66CC4">
                  <w:pPr>
                    <w:spacing w:before="40" w:after="40"/>
                    <w:rPr>
                      <w:sz w:val="12"/>
                      <w:szCs w:val="12"/>
                    </w:rPr>
                  </w:pPr>
                  <w:r w:rsidRPr="00665801">
                    <w:rPr>
                      <w:sz w:val="16"/>
                      <w:szCs w:val="16"/>
                    </w:rPr>
                    <w:t>⁭</w:t>
                  </w:r>
                  <w:r>
                    <w:rPr>
                      <w:sz w:val="16"/>
                      <w:szCs w:val="16"/>
                    </w:rPr>
                    <w:t xml:space="preserve"> IM -</w:t>
                  </w:r>
                  <w:r w:rsidRPr="00665801">
                    <w:rPr>
                      <w:sz w:val="12"/>
                      <w:szCs w:val="12"/>
                    </w:rPr>
                    <w:t xml:space="preserve"> </w:t>
                  </w:r>
                  <w:r w:rsidRPr="006A6E58">
                    <w:rPr>
                      <w:sz w:val="16"/>
                      <w:szCs w:val="16"/>
                    </w:rPr>
                    <w:t>R Arm</w:t>
                  </w:r>
                </w:p>
              </w:tc>
              <w:tc>
                <w:tcPr>
                  <w:tcW w:w="1035" w:type="dxa"/>
                </w:tcPr>
                <w:p w14:paraId="1CBF9EC6" w14:textId="77777777" w:rsidR="00B66CC4" w:rsidRDefault="00B66CC4" w:rsidP="00B66CC4">
                  <w:pPr>
                    <w:spacing w:before="40" w:after="40"/>
                    <w:jc w:val="center"/>
                    <w:rPr>
                      <w:sz w:val="12"/>
                      <w:szCs w:val="12"/>
                    </w:rPr>
                  </w:pPr>
                  <w:r w:rsidRPr="00665801">
                    <w:rPr>
                      <w:sz w:val="12"/>
                      <w:szCs w:val="12"/>
                    </w:rPr>
                    <w:t xml:space="preserve">       </w:t>
                  </w:r>
                </w:p>
                <w:p w14:paraId="4F81ED8B" w14:textId="77777777" w:rsidR="00B66CC4" w:rsidRDefault="00B66CC4" w:rsidP="00B66CC4">
                  <w:pPr>
                    <w:spacing w:before="40" w:after="40"/>
                    <w:rPr>
                      <w:sz w:val="12"/>
                      <w:szCs w:val="12"/>
                    </w:rPr>
                  </w:pPr>
                </w:p>
                <w:p w14:paraId="28FEB909" w14:textId="77777777" w:rsidR="00084ADB" w:rsidRDefault="00084ADB" w:rsidP="00B66CC4">
                  <w:pPr>
                    <w:spacing w:before="40" w:after="40"/>
                    <w:rPr>
                      <w:sz w:val="12"/>
                      <w:szCs w:val="12"/>
                    </w:rPr>
                  </w:pPr>
                </w:p>
                <w:p w14:paraId="7E3ACEB1" w14:textId="0D419BB2" w:rsidR="00084ADB" w:rsidRPr="00665801" w:rsidRDefault="00084ADB" w:rsidP="00B66CC4">
                  <w:pPr>
                    <w:spacing w:before="40" w:after="40"/>
                    <w:rPr>
                      <w:sz w:val="12"/>
                      <w:szCs w:val="12"/>
                    </w:rPr>
                  </w:pPr>
                </w:p>
              </w:tc>
              <w:tc>
                <w:tcPr>
                  <w:tcW w:w="1350" w:type="dxa"/>
                </w:tcPr>
                <w:p w14:paraId="3118686B" w14:textId="77777777" w:rsidR="00B66CC4" w:rsidRPr="00665801" w:rsidRDefault="00B66CC4" w:rsidP="00B66CC4">
                  <w:pPr>
                    <w:spacing w:before="40" w:after="40"/>
                    <w:jc w:val="center"/>
                    <w:rPr>
                      <w:sz w:val="12"/>
                      <w:szCs w:val="12"/>
                    </w:rPr>
                  </w:pPr>
                </w:p>
              </w:tc>
              <w:tc>
                <w:tcPr>
                  <w:tcW w:w="1440" w:type="dxa"/>
                </w:tcPr>
                <w:p w14:paraId="106A9E20" w14:textId="77777777" w:rsidR="00B66CC4" w:rsidRPr="00665801" w:rsidRDefault="00B66CC4" w:rsidP="00B66CC4">
                  <w:pPr>
                    <w:spacing w:after="80"/>
                    <w:rPr>
                      <w:sz w:val="12"/>
                      <w:szCs w:val="12"/>
                    </w:rPr>
                  </w:pPr>
                </w:p>
              </w:tc>
              <w:tc>
                <w:tcPr>
                  <w:tcW w:w="1049" w:type="dxa"/>
                </w:tcPr>
                <w:p w14:paraId="6540EF84" w14:textId="77777777" w:rsidR="00B66CC4" w:rsidRPr="00665801" w:rsidRDefault="00B66CC4" w:rsidP="00B66CC4">
                  <w:pPr>
                    <w:spacing w:after="80"/>
                    <w:rPr>
                      <w:sz w:val="12"/>
                      <w:szCs w:val="12"/>
                    </w:rPr>
                  </w:pPr>
                </w:p>
              </w:tc>
              <w:tc>
                <w:tcPr>
                  <w:tcW w:w="3082" w:type="dxa"/>
                </w:tcPr>
                <w:p w14:paraId="07317625" w14:textId="77777777" w:rsidR="00B66CC4" w:rsidRPr="00665801" w:rsidRDefault="00B66CC4" w:rsidP="00B66CC4">
                  <w:pPr>
                    <w:spacing w:after="80"/>
                    <w:rPr>
                      <w:sz w:val="12"/>
                      <w:szCs w:val="12"/>
                    </w:rPr>
                  </w:pPr>
                </w:p>
              </w:tc>
            </w:tr>
          </w:tbl>
          <w:p w14:paraId="03B9C79A" w14:textId="3698BF7F" w:rsidR="001967DC" w:rsidRDefault="001967DC" w:rsidP="00AE3F8C">
            <w:pPr>
              <w:rPr>
                <w:b/>
              </w:rPr>
            </w:pPr>
          </w:p>
        </w:tc>
      </w:tr>
    </w:tbl>
    <w:p w14:paraId="4D5CC9EA" w14:textId="599A271D" w:rsidR="00A74389" w:rsidRDefault="00E104AE" w:rsidP="009C41AD">
      <w:r>
        <w:t xml:space="preserve"> </w:t>
      </w:r>
    </w:p>
    <w:p w14:paraId="09DB7C53" w14:textId="443D2823" w:rsidR="00F604DC" w:rsidRDefault="00F604DC" w:rsidP="009C41AD"/>
    <w:p w14:paraId="79399217" w14:textId="30A67238" w:rsidR="00F604DC" w:rsidRDefault="00F604DC" w:rsidP="009C41AD"/>
    <w:p w14:paraId="0943AFDD" w14:textId="77777777" w:rsidR="00F604DC" w:rsidRDefault="00F604DC" w:rsidP="00C21AD2">
      <w:pPr>
        <w:spacing w:line="480" w:lineRule="auto"/>
        <w:ind w:left="1440" w:firstLine="720"/>
        <w:rPr>
          <w:b/>
          <w:bCs/>
          <w:sz w:val="36"/>
          <w:szCs w:val="36"/>
        </w:rPr>
      </w:pPr>
      <w:r w:rsidRPr="00127275">
        <w:rPr>
          <w:b/>
          <w:bCs/>
          <w:sz w:val="36"/>
          <w:szCs w:val="36"/>
        </w:rPr>
        <w:t>HRSA</w:t>
      </w:r>
      <w:r>
        <w:rPr>
          <w:b/>
          <w:bCs/>
          <w:sz w:val="36"/>
          <w:szCs w:val="36"/>
        </w:rPr>
        <w:t xml:space="preserve"> Covid- 19</w:t>
      </w:r>
      <w:r w:rsidRPr="00127275">
        <w:rPr>
          <w:b/>
          <w:bCs/>
          <w:sz w:val="36"/>
          <w:szCs w:val="36"/>
        </w:rPr>
        <w:t xml:space="preserve"> Uninsured Information</w:t>
      </w:r>
    </w:p>
    <w:p w14:paraId="04BE5807" w14:textId="77777777" w:rsidR="00F604DC" w:rsidRPr="00AA56A9" w:rsidRDefault="00F604DC" w:rsidP="00F604DC">
      <w:pPr>
        <w:spacing w:line="480" w:lineRule="auto"/>
        <w:ind w:left="2160"/>
        <w:rPr>
          <w:b/>
          <w:bCs/>
          <w:sz w:val="28"/>
          <w:szCs w:val="28"/>
        </w:rPr>
      </w:pPr>
      <w:r w:rsidRPr="00127275">
        <w:rPr>
          <w:b/>
          <w:bCs/>
          <w:sz w:val="28"/>
          <w:szCs w:val="28"/>
        </w:rPr>
        <w:t>(</w:t>
      </w:r>
      <w:proofErr w:type="gramStart"/>
      <w:r w:rsidRPr="00127275">
        <w:rPr>
          <w:b/>
          <w:bCs/>
          <w:sz w:val="28"/>
          <w:szCs w:val="28"/>
        </w:rPr>
        <w:t>all</w:t>
      </w:r>
      <w:proofErr w:type="gramEnd"/>
      <w:r w:rsidRPr="00127275">
        <w:rPr>
          <w:b/>
          <w:bCs/>
          <w:sz w:val="28"/>
          <w:szCs w:val="28"/>
        </w:rPr>
        <w:t xml:space="preserve"> fields are required to be filled for processing)</w:t>
      </w:r>
    </w:p>
    <w:p w14:paraId="1543B480" w14:textId="77777777" w:rsidR="00F604DC" w:rsidRDefault="00F604DC" w:rsidP="00F604DC">
      <w:pPr>
        <w:spacing w:line="480" w:lineRule="auto"/>
        <w:rPr>
          <w:b/>
          <w:bCs/>
        </w:rPr>
      </w:pPr>
    </w:p>
    <w:p w14:paraId="61704F91" w14:textId="77777777" w:rsidR="00F604DC" w:rsidRDefault="00F604DC" w:rsidP="00F604DC">
      <w:pPr>
        <w:spacing w:line="480" w:lineRule="auto"/>
      </w:pPr>
      <w:r w:rsidRPr="00127275">
        <w:rPr>
          <w:b/>
          <w:bCs/>
        </w:rPr>
        <w:t xml:space="preserve">Date of </w:t>
      </w:r>
      <w:proofErr w:type="gramStart"/>
      <w:r w:rsidRPr="00127275">
        <w:rPr>
          <w:b/>
          <w:bCs/>
        </w:rPr>
        <w:t>Service</w:t>
      </w:r>
      <w:r>
        <w:t>:_</w:t>
      </w:r>
      <w:proofErr w:type="gramEnd"/>
      <w:r>
        <w:t>_________________</w:t>
      </w:r>
    </w:p>
    <w:p w14:paraId="2CA948F1" w14:textId="77777777" w:rsidR="00F604DC" w:rsidRDefault="00F604DC" w:rsidP="00F604DC">
      <w:pPr>
        <w:spacing w:line="480" w:lineRule="auto"/>
        <w:rPr>
          <w:b/>
          <w:bCs/>
        </w:rPr>
      </w:pPr>
    </w:p>
    <w:p w14:paraId="7560022A" w14:textId="77777777" w:rsidR="00F604DC" w:rsidRDefault="00F604DC" w:rsidP="00F604DC">
      <w:pPr>
        <w:spacing w:line="480" w:lineRule="auto"/>
      </w:pPr>
      <w:r w:rsidRPr="00127275">
        <w:rPr>
          <w:b/>
          <w:bCs/>
        </w:rPr>
        <w:t xml:space="preserve">Patients Full </w:t>
      </w:r>
      <w:proofErr w:type="gramStart"/>
      <w:r w:rsidRPr="00127275">
        <w:rPr>
          <w:b/>
          <w:bCs/>
        </w:rPr>
        <w:t>Name</w:t>
      </w:r>
      <w:r>
        <w:t>:_</w:t>
      </w:r>
      <w:proofErr w:type="gramEnd"/>
      <w:r>
        <w:t>___________________________________________________________________</w:t>
      </w:r>
    </w:p>
    <w:p w14:paraId="7F40036F" w14:textId="77777777" w:rsidR="00F604DC" w:rsidRPr="00127275" w:rsidRDefault="00F604DC" w:rsidP="00F604DC">
      <w:pPr>
        <w:spacing w:line="480" w:lineRule="auto"/>
        <w:rPr>
          <w:sz w:val="18"/>
          <w:szCs w:val="18"/>
        </w:rPr>
      </w:pPr>
      <w:r>
        <w:tab/>
      </w:r>
      <w:r>
        <w:tab/>
      </w:r>
      <w:r>
        <w:tab/>
      </w:r>
      <w:r w:rsidRPr="00127275">
        <w:rPr>
          <w:sz w:val="18"/>
          <w:szCs w:val="18"/>
        </w:rPr>
        <w:t xml:space="preserve">Last Name 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First Name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Middle Initial</w:t>
      </w:r>
    </w:p>
    <w:p w14:paraId="55D0B508" w14:textId="77777777" w:rsidR="00F604DC" w:rsidRDefault="00F604DC" w:rsidP="00F604DC">
      <w:pPr>
        <w:spacing w:line="480" w:lineRule="auto"/>
      </w:pPr>
      <w:proofErr w:type="spellStart"/>
      <w:r w:rsidRPr="00127275">
        <w:rPr>
          <w:b/>
          <w:bCs/>
        </w:rPr>
        <w:t>Gender_</w:t>
      </w:r>
      <w:r>
        <w:t>___</w:t>
      </w:r>
      <w:r w:rsidRPr="00127275">
        <w:rPr>
          <w:u w:val="single"/>
        </w:rPr>
        <w:t>M</w:t>
      </w:r>
      <w:proofErr w:type="spellEnd"/>
      <w:r>
        <w:rPr>
          <w:u w:val="single"/>
        </w:rPr>
        <w:t xml:space="preserve"> </w:t>
      </w:r>
      <w:r w:rsidRPr="00127275">
        <w:rPr>
          <w:u w:val="single"/>
        </w:rPr>
        <w:t>/</w:t>
      </w:r>
      <w:r>
        <w:rPr>
          <w:u w:val="single"/>
        </w:rPr>
        <w:t xml:space="preserve"> </w:t>
      </w:r>
      <w:r w:rsidRPr="00127275">
        <w:rPr>
          <w:u w:val="single"/>
        </w:rPr>
        <w:t>F</w:t>
      </w:r>
      <w:r>
        <w:t>_________</w:t>
      </w:r>
      <w:proofErr w:type="gramStart"/>
      <w:r>
        <w:t xml:space="preserve">_  </w:t>
      </w:r>
      <w:r>
        <w:tab/>
      </w:r>
      <w:proofErr w:type="gramEnd"/>
      <w:r>
        <w:t>Title ______________________________________________________</w:t>
      </w:r>
    </w:p>
    <w:p w14:paraId="42BDC98D" w14:textId="77777777" w:rsidR="00F604DC" w:rsidRPr="00127275" w:rsidRDefault="00F604DC" w:rsidP="00F604DC">
      <w:pPr>
        <w:spacing w:line="480" w:lineRule="auto"/>
        <w:rPr>
          <w:sz w:val="18"/>
          <w:szCs w:val="18"/>
        </w:rPr>
      </w:pPr>
      <w:r>
        <w:tab/>
      </w:r>
      <w:r>
        <w:tab/>
      </w:r>
      <w:r>
        <w:tab/>
      </w:r>
      <w:r>
        <w:tab/>
      </w:r>
      <w:r>
        <w:tab/>
      </w:r>
      <w:r w:rsidRPr="00127275">
        <w:rPr>
          <w:sz w:val="18"/>
          <w:szCs w:val="18"/>
        </w:rPr>
        <w:tab/>
        <w:t>Mr./ Mrs./Ms./ Child</w:t>
      </w:r>
    </w:p>
    <w:p w14:paraId="05E9F14E" w14:textId="77777777" w:rsidR="00F604DC" w:rsidRDefault="00F604DC" w:rsidP="00F604DC">
      <w:pPr>
        <w:spacing w:line="480" w:lineRule="auto"/>
      </w:pPr>
      <w:proofErr w:type="gramStart"/>
      <w:r w:rsidRPr="00127275">
        <w:rPr>
          <w:b/>
          <w:bCs/>
        </w:rPr>
        <w:t>Address:</w:t>
      </w:r>
      <w:r>
        <w:t>_</w:t>
      </w:r>
      <w:proofErr w:type="gramEnd"/>
      <w:r>
        <w:t>___________________________________________________________________________</w:t>
      </w:r>
    </w:p>
    <w:p w14:paraId="7ADAF0F5" w14:textId="77777777" w:rsidR="00F604DC" w:rsidRPr="00AA56A9" w:rsidRDefault="00F604DC" w:rsidP="00F604DC">
      <w:pPr>
        <w:spacing w:line="480" w:lineRule="auto"/>
        <w:rPr>
          <w:sz w:val="18"/>
          <w:szCs w:val="18"/>
        </w:rPr>
      </w:pPr>
      <w:r>
        <w:tab/>
      </w:r>
      <w:r>
        <w:tab/>
      </w:r>
      <w:r>
        <w:tab/>
      </w:r>
      <w:r>
        <w:tab/>
      </w:r>
      <w:r w:rsidRPr="00127275">
        <w:rPr>
          <w:sz w:val="18"/>
          <w:szCs w:val="18"/>
        </w:rPr>
        <w:t>Street Address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 xml:space="preserve">Apt.# </w:t>
      </w:r>
    </w:p>
    <w:p w14:paraId="3C5AECFA" w14:textId="77777777" w:rsidR="00F604DC" w:rsidRDefault="00F604DC" w:rsidP="00F604DC">
      <w:pPr>
        <w:spacing w:line="480" w:lineRule="auto"/>
      </w:pPr>
      <w:r>
        <w:tab/>
        <w:t>_____________________________________________________________________________</w:t>
      </w:r>
    </w:p>
    <w:p w14:paraId="074203F9" w14:textId="77777777" w:rsidR="00F604DC" w:rsidRPr="00127275" w:rsidRDefault="00F604DC" w:rsidP="00F604DC">
      <w:pPr>
        <w:spacing w:line="480" w:lineRule="auto"/>
        <w:rPr>
          <w:sz w:val="18"/>
          <w:szCs w:val="18"/>
        </w:rPr>
      </w:pPr>
      <w:r>
        <w:tab/>
      </w:r>
      <w:r>
        <w:tab/>
      </w:r>
      <w:r>
        <w:tab/>
      </w:r>
      <w:r w:rsidRPr="00127275">
        <w:rPr>
          <w:sz w:val="18"/>
          <w:szCs w:val="18"/>
        </w:rPr>
        <w:t>City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State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Zip Code</w:t>
      </w:r>
    </w:p>
    <w:p w14:paraId="0A9F1012" w14:textId="77777777" w:rsidR="00F604DC" w:rsidRDefault="00F604DC" w:rsidP="00F604DC">
      <w:pPr>
        <w:spacing w:line="480" w:lineRule="auto"/>
      </w:pPr>
      <w:proofErr w:type="gramStart"/>
      <w:r w:rsidRPr="00127275">
        <w:rPr>
          <w:b/>
          <w:bCs/>
        </w:rPr>
        <w:t>D</w:t>
      </w:r>
      <w:r>
        <w:rPr>
          <w:b/>
          <w:bCs/>
        </w:rPr>
        <w:t>OB</w:t>
      </w:r>
      <w:r w:rsidRPr="00127275">
        <w:rPr>
          <w:b/>
          <w:bCs/>
        </w:rPr>
        <w:t>:</w:t>
      </w:r>
      <w:r>
        <w:t>_</w:t>
      </w:r>
      <w:proofErr w:type="gramEnd"/>
      <w:r>
        <w:t>___________________________________</w:t>
      </w:r>
      <w:r>
        <w:tab/>
        <w:t>SS# (</w:t>
      </w:r>
      <w:r w:rsidRPr="00DF6C29">
        <w:rPr>
          <w:b/>
          <w:bCs/>
        </w:rPr>
        <w:t>required</w:t>
      </w:r>
      <w:r>
        <w:t>):__________________________</w:t>
      </w:r>
    </w:p>
    <w:p w14:paraId="13384740" w14:textId="77777777" w:rsidR="00F604DC" w:rsidRDefault="00F604DC" w:rsidP="00F604DC">
      <w:pPr>
        <w:spacing w:line="480" w:lineRule="auto"/>
      </w:pPr>
    </w:p>
    <w:p w14:paraId="71122B61" w14:textId="77777777" w:rsidR="00F604DC" w:rsidRDefault="00F604DC" w:rsidP="00F604DC">
      <w:pPr>
        <w:spacing w:line="480" w:lineRule="auto"/>
      </w:pPr>
      <w:r w:rsidRPr="00127275">
        <w:rPr>
          <w:b/>
          <w:bCs/>
        </w:rPr>
        <w:t>Home phone:</w:t>
      </w:r>
      <w:r>
        <w:t xml:space="preserve"> ______________________________</w:t>
      </w:r>
      <w:r>
        <w:tab/>
      </w:r>
      <w:r w:rsidRPr="00127275">
        <w:rPr>
          <w:b/>
          <w:bCs/>
        </w:rPr>
        <w:t>Cell Phone:</w:t>
      </w:r>
      <w:r>
        <w:t xml:space="preserve"> _____________________________</w:t>
      </w:r>
    </w:p>
    <w:p w14:paraId="61170CDE" w14:textId="77777777" w:rsidR="00F604DC" w:rsidRDefault="00F604DC" w:rsidP="00F604DC">
      <w:pPr>
        <w:spacing w:line="480" w:lineRule="auto"/>
      </w:pPr>
    </w:p>
    <w:p w14:paraId="4C557864" w14:textId="77777777" w:rsidR="00F604DC" w:rsidRDefault="00F604DC" w:rsidP="00F604DC">
      <w:pPr>
        <w:spacing w:line="480" w:lineRule="auto"/>
      </w:pPr>
      <w:r w:rsidRPr="00127275">
        <w:rPr>
          <w:b/>
          <w:bCs/>
        </w:rPr>
        <w:t xml:space="preserve">Email </w:t>
      </w:r>
      <w:proofErr w:type="gramStart"/>
      <w:r w:rsidRPr="00127275">
        <w:rPr>
          <w:b/>
          <w:bCs/>
        </w:rPr>
        <w:t>address</w:t>
      </w:r>
      <w:r>
        <w:t>:_</w:t>
      </w:r>
      <w:proofErr w:type="gramEnd"/>
      <w:r>
        <w:t>________________________________________________________________________</w:t>
      </w:r>
    </w:p>
    <w:p w14:paraId="05F862B5" w14:textId="77777777" w:rsidR="00F604DC" w:rsidRDefault="00F604DC" w:rsidP="00F604DC">
      <w:pPr>
        <w:spacing w:line="480" w:lineRule="auto"/>
      </w:pPr>
    </w:p>
    <w:p w14:paraId="24EF6D15" w14:textId="77777777" w:rsidR="00F604DC" w:rsidRPr="00AA56A9" w:rsidRDefault="00F604DC" w:rsidP="00F604DC">
      <w:pPr>
        <w:spacing w:line="480" w:lineRule="auto"/>
        <w:rPr>
          <w:b/>
          <w:bCs/>
        </w:rPr>
      </w:pPr>
      <w:r w:rsidRPr="00AA56A9">
        <w:rPr>
          <w:b/>
          <w:bCs/>
        </w:rPr>
        <w:t>If the patient is a child under the age of 18, also add parent’s</w:t>
      </w:r>
      <w:r>
        <w:rPr>
          <w:b/>
          <w:bCs/>
        </w:rPr>
        <w:t>/ responsible party’s</w:t>
      </w:r>
      <w:r w:rsidRPr="00AA56A9">
        <w:rPr>
          <w:b/>
          <w:bCs/>
        </w:rPr>
        <w:t xml:space="preserve"> information below:</w:t>
      </w:r>
    </w:p>
    <w:p w14:paraId="1038825E" w14:textId="77777777" w:rsidR="00F604DC" w:rsidRDefault="00F604DC" w:rsidP="00F604DC">
      <w:pPr>
        <w:spacing w:line="480" w:lineRule="auto"/>
      </w:pPr>
      <w:r>
        <w:rPr>
          <w:b/>
          <w:bCs/>
        </w:rPr>
        <w:t xml:space="preserve">Parent’s </w:t>
      </w:r>
      <w:r w:rsidRPr="00127275">
        <w:rPr>
          <w:b/>
          <w:bCs/>
        </w:rPr>
        <w:t xml:space="preserve">Full </w:t>
      </w:r>
      <w:proofErr w:type="gramStart"/>
      <w:r w:rsidRPr="00127275">
        <w:rPr>
          <w:b/>
          <w:bCs/>
        </w:rPr>
        <w:t>Name</w:t>
      </w:r>
      <w:r>
        <w:t>:_</w:t>
      </w:r>
      <w:proofErr w:type="gramEnd"/>
      <w:r>
        <w:t>___________________________________________________________________</w:t>
      </w:r>
    </w:p>
    <w:p w14:paraId="62EE0B6A" w14:textId="77777777" w:rsidR="00F604DC" w:rsidRDefault="00F604DC" w:rsidP="00F604DC">
      <w:pPr>
        <w:spacing w:line="480" w:lineRule="auto"/>
        <w:rPr>
          <w:sz w:val="18"/>
          <w:szCs w:val="18"/>
        </w:rPr>
      </w:pPr>
      <w:r>
        <w:tab/>
      </w:r>
      <w:r>
        <w:tab/>
      </w:r>
      <w:r>
        <w:tab/>
      </w:r>
      <w:r w:rsidRPr="00127275">
        <w:rPr>
          <w:sz w:val="18"/>
          <w:szCs w:val="18"/>
        </w:rPr>
        <w:t xml:space="preserve">Last Name 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First Name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Middle Initial</w:t>
      </w:r>
    </w:p>
    <w:p w14:paraId="6138D558" w14:textId="77777777" w:rsidR="00F604DC" w:rsidRDefault="00F604DC" w:rsidP="00F604DC">
      <w:pPr>
        <w:spacing w:line="480" w:lineRule="auto"/>
      </w:pPr>
      <w:proofErr w:type="gramStart"/>
      <w:r w:rsidRPr="00127275">
        <w:rPr>
          <w:b/>
          <w:bCs/>
        </w:rPr>
        <w:t>Address:</w:t>
      </w:r>
      <w:r>
        <w:t>_</w:t>
      </w:r>
      <w:proofErr w:type="gramEnd"/>
      <w:r>
        <w:t>___________________________________________________________________________</w:t>
      </w:r>
    </w:p>
    <w:p w14:paraId="5C5D8A20" w14:textId="77777777" w:rsidR="00F604DC" w:rsidRPr="00127275" w:rsidRDefault="00F604DC" w:rsidP="00F604DC">
      <w:pPr>
        <w:spacing w:line="480" w:lineRule="auto"/>
        <w:rPr>
          <w:sz w:val="18"/>
          <w:szCs w:val="18"/>
        </w:rPr>
      </w:pPr>
      <w:r>
        <w:tab/>
      </w:r>
      <w:r>
        <w:tab/>
      </w:r>
      <w:r>
        <w:tab/>
      </w:r>
      <w:r>
        <w:tab/>
      </w:r>
      <w:r w:rsidRPr="00127275">
        <w:rPr>
          <w:sz w:val="18"/>
          <w:szCs w:val="18"/>
        </w:rPr>
        <w:t>Street Address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 xml:space="preserve">Apt.# </w:t>
      </w:r>
    </w:p>
    <w:p w14:paraId="0B88E2D1" w14:textId="77777777" w:rsidR="00F604DC" w:rsidRDefault="00F604DC" w:rsidP="00F604DC">
      <w:pPr>
        <w:spacing w:line="480" w:lineRule="auto"/>
      </w:pPr>
      <w:r>
        <w:t>_____________________________________________________________________________________</w:t>
      </w:r>
    </w:p>
    <w:p w14:paraId="1D7222B3" w14:textId="77777777" w:rsidR="00F604DC" w:rsidRDefault="00F604DC" w:rsidP="00F604DC">
      <w:pPr>
        <w:spacing w:line="480" w:lineRule="auto"/>
        <w:ind w:left="1440" w:firstLine="720"/>
        <w:rPr>
          <w:sz w:val="18"/>
          <w:szCs w:val="18"/>
        </w:rPr>
      </w:pPr>
      <w:r w:rsidRPr="00127275">
        <w:rPr>
          <w:sz w:val="18"/>
          <w:szCs w:val="18"/>
        </w:rPr>
        <w:t>City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State</w:t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</w:r>
      <w:r w:rsidRPr="00127275">
        <w:rPr>
          <w:sz w:val="18"/>
          <w:szCs w:val="18"/>
        </w:rPr>
        <w:tab/>
        <w:t>Zip Code</w:t>
      </w:r>
      <w:r>
        <w:rPr>
          <w:sz w:val="18"/>
          <w:szCs w:val="18"/>
        </w:rPr>
        <w:t xml:space="preserve"> </w:t>
      </w:r>
    </w:p>
    <w:p w14:paraId="3EA9FE66" w14:textId="77777777" w:rsidR="00F604DC" w:rsidRDefault="00F604DC" w:rsidP="00F604DC">
      <w:pPr>
        <w:spacing w:line="480" w:lineRule="auto"/>
        <w:rPr>
          <w:sz w:val="18"/>
          <w:szCs w:val="18"/>
        </w:rPr>
      </w:pPr>
    </w:p>
    <w:p w14:paraId="1A9172F0" w14:textId="77777777" w:rsidR="00F604DC" w:rsidRPr="00AA56A9" w:rsidRDefault="00F604DC" w:rsidP="00F604DC">
      <w:pPr>
        <w:spacing w:line="480" w:lineRule="auto"/>
      </w:pPr>
      <w:proofErr w:type="gramStart"/>
      <w:r w:rsidRPr="00AA56A9">
        <w:t>DOB:_</w:t>
      </w:r>
      <w:proofErr w:type="gramEnd"/>
      <w:r w:rsidRPr="00AA56A9">
        <w:t>______________________</w:t>
      </w:r>
      <w:r w:rsidRPr="00AA56A9">
        <w:tab/>
        <w:t>Drivers LIC#_______________________________________</w:t>
      </w:r>
      <w:r>
        <w:t>___</w:t>
      </w:r>
    </w:p>
    <w:p w14:paraId="29A3BAD8" w14:textId="73C4712A" w:rsidR="00F604DC" w:rsidRDefault="00F604DC" w:rsidP="00F604DC">
      <w:pPr>
        <w:spacing w:line="480" w:lineRule="auto"/>
        <w:rPr>
          <w:sz w:val="22"/>
          <w:szCs w:val="22"/>
        </w:rPr>
      </w:pPr>
    </w:p>
    <w:p w14:paraId="52365370" w14:textId="092BE135" w:rsidR="006C09AD" w:rsidRDefault="006C09AD" w:rsidP="00F604DC">
      <w:pPr>
        <w:spacing w:line="480" w:lineRule="auto"/>
        <w:rPr>
          <w:sz w:val="22"/>
          <w:szCs w:val="22"/>
        </w:rPr>
      </w:pPr>
    </w:p>
    <w:p w14:paraId="736B68D8" w14:textId="7AA22851" w:rsidR="006C09AD" w:rsidRDefault="006C09AD" w:rsidP="00F604DC">
      <w:pPr>
        <w:spacing w:line="480" w:lineRule="auto"/>
        <w:rPr>
          <w:sz w:val="22"/>
          <w:szCs w:val="22"/>
        </w:rPr>
      </w:pPr>
    </w:p>
    <w:p w14:paraId="0615DF77" w14:textId="77777777" w:rsidR="006C09AD" w:rsidRPr="00630D64" w:rsidRDefault="006C09AD" w:rsidP="006C09AD">
      <w:pPr>
        <w:pStyle w:val="Heading1"/>
        <w:ind w:left="2880" w:firstLine="720"/>
        <w:jc w:val="left"/>
        <w:rPr>
          <w:b/>
          <w:bCs/>
          <w:sz w:val="24"/>
          <w:szCs w:val="24"/>
        </w:rPr>
      </w:pPr>
      <w:r w:rsidRPr="00630D64">
        <w:rPr>
          <w:b/>
          <w:bCs/>
          <w:sz w:val="24"/>
          <w:szCs w:val="24"/>
        </w:rPr>
        <w:t>Medical Consent Form</w:t>
      </w:r>
    </w:p>
    <w:p w14:paraId="102A8B2F" w14:textId="77777777" w:rsidR="006C09AD" w:rsidRPr="00630D64" w:rsidRDefault="006C09AD" w:rsidP="006C09AD">
      <w:pPr>
        <w:tabs>
          <w:tab w:val="center" w:pos="1493"/>
          <w:tab w:val="center" w:pos="7939"/>
        </w:tabs>
        <w:spacing w:line="265" w:lineRule="auto"/>
      </w:pPr>
      <w:r w:rsidRPr="00630D64">
        <w:t xml:space="preserve">  </w:t>
      </w:r>
      <w:r w:rsidRPr="00630D64">
        <w:tab/>
        <w:t>Patient Name: _______________________________________</w:t>
      </w:r>
      <w:proofErr w:type="gramStart"/>
      <w:r w:rsidRPr="00630D64">
        <w:tab/>
        <w:t xml:space="preserve">  DOB</w:t>
      </w:r>
      <w:proofErr w:type="gramEnd"/>
      <w:r w:rsidRPr="00630D64">
        <w:t>:______________</w:t>
      </w:r>
    </w:p>
    <w:p w14:paraId="4B2A5155" w14:textId="77777777" w:rsidR="006C09AD" w:rsidRPr="00630D64" w:rsidRDefault="006C09AD" w:rsidP="006C09AD">
      <w:pPr>
        <w:tabs>
          <w:tab w:val="center" w:pos="1493"/>
          <w:tab w:val="center" w:pos="7939"/>
        </w:tabs>
        <w:spacing w:line="265" w:lineRule="auto"/>
      </w:pPr>
    </w:p>
    <w:p w14:paraId="317EF9C1" w14:textId="77777777" w:rsidR="006C09AD" w:rsidRPr="00630D64" w:rsidRDefault="006C09AD" w:rsidP="006C09AD">
      <w:pPr>
        <w:tabs>
          <w:tab w:val="center" w:pos="1493"/>
          <w:tab w:val="center" w:pos="7939"/>
        </w:tabs>
        <w:spacing w:line="265" w:lineRule="auto"/>
      </w:pPr>
    </w:p>
    <w:p w14:paraId="6F402CB7" w14:textId="77777777" w:rsidR="006C09AD" w:rsidRPr="00630D64" w:rsidRDefault="006C09AD" w:rsidP="006C09AD">
      <w:pPr>
        <w:spacing w:after="575"/>
      </w:pPr>
      <w:r w:rsidRPr="00630D64">
        <w:t>I hereby give my consent for the following test to be performed at PCG Molecular, LLC</w:t>
      </w:r>
      <w:r>
        <w:t>:</w:t>
      </w:r>
    </w:p>
    <w:p w14:paraId="0C004CE3" w14:textId="77777777" w:rsidR="006C09AD" w:rsidRPr="00630D64" w:rsidRDefault="006C09AD" w:rsidP="006C09AD">
      <w:pPr>
        <w:spacing w:after="309"/>
        <w:ind w:firstLine="720"/>
      </w:pPr>
      <w:r w:rsidRPr="00630D64">
        <w:t>___COVID-19 Nasal Test</w:t>
      </w:r>
    </w:p>
    <w:p w14:paraId="0292633B" w14:textId="77777777" w:rsidR="006C09AD" w:rsidRPr="00630D64" w:rsidRDefault="006C09AD" w:rsidP="006C09AD">
      <w:pPr>
        <w:spacing w:after="277" w:line="265" w:lineRule="auto"/>
        <w:ind w:firstLine="720"/>
        <w:rPr>
          <w:i/>
          <w:iCs/>
        </w:rPr>
      </w:pPr>
      <w:r w:rsidRPr="00630D64">
        <w:rPr>
          <w:noProof/>
        </w:rPr>
        <w:t>___</w:t>
      </w:r>
      <w:r w:rsidRPr="00630D64">
        <w:t xml:space="preserve">COVID-19 Nasal Rapid Test </w:t>
      </w:r>
      <w:r w:rsidRPr="00EF066D">
        <w:rPr>
          <w:u w:val="single"/>
        </w:rPr>
        <w:t>(not covered by insurance</w:t>
      </w:r>
      <w:r w:rsidRPr="00630D64">
        <w:t xml:space="preserve">) </w:t>
      </w:r>
      <w:r w:rsidRPr="00630D64">
        <w:rPr>
          <w:i/>
          <w:iCs/>
        </w:rPr>
        <w:t>Official Use Only: Paid Y/N</w:t>
      </w:r>
    </w:p>
    <w:p w14:paraId="44F57BD7" w14:textId="77777777" w:rsidR="006C09AD" w:rsidRDefault="006C09AD" w:rsidP="006C09AD">
      <w:pPr>
        <w:spacing w:line="360" w:lineRule="auto"/>
      </w:pPr>
      <w:r w:rsidRPr="00630D64">
        <w:rPr>
          <w:noProof/>
        </w:rPr>
        <w:drawing>
          <wp:anchor distT="0" distB="0" distL="114300" distR="114300" simplePos="0" relativeHeight="251660288" behindDoc="0" locked="0" layoutInCell="1" allowOverlap="0" wp14:anchorId="0B9DABEC" wp14:editId="3AD92575">
            <wp:simplePos x="0" y="0"/>
            <wp:positionH relativeFrom="page">
              <wp:posOffset>719328</wp:posOffset>
            </wp:positionH>
            <wp:positionV relativeFrom="page">
              <wp:posOffset>9381539</wp:posOffset>
            </wp:positionV>
            <wp:extent cx="3048" cy="3049"/>
            <wp:effectExtent l="0" t="0" r="0" b="0"/>
            <wp:wrapSquare wrapText="bothSides"/>
            <wp:docPr id="532" name="Picture 5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Picture 53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0D64">
        <w:rPr>
          <w:noProof/>
        </w:rPr>
        <w:drawing>
          <wp:anchor distT="0" distB="0" distL="114300" distR="114300" simplePos="0" relativeHeight="251661312" behindDoc="0" locked="0" layoutInCell="1" allowOverlap="0" wp14:anchorId="377EDBD9" wp14:editId="18C4EA01">
            <wp:simplePos x="0" y="0"/>
            <wp:positionH relativeFrom="page">
              <wp:posOffset>271272</wp:posOffset>
            </wp:positionH>
            <wp:positionV relativeFrom="page">
              <wp:posOffset>5552091</wp:posOffset>
            </wp:positionV>
            <wp:extent cx="9144" cy="12196"/>
            <wp:effectExtent l="0" t="0" r="0" b="0"/>
            <wp:wrapSquare wrapText="bothSides"/>
            <wp:docPr id="530" name="Picture 5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" name="Picture 530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144" cy="121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0D64">
        <w:rPr>
          <w:noProof/>
        </w:rPr>
        <w:drawing>
          <wp:anchor distT="0" distB="0" distL="114300" distR="114300" simplePos="0" relativeHeight="251662336" behindDoc="0" locked="0" layoutInCell="1" allowOverlap="0" wp14:anchorId="5551D77E" wp14:editId="3FC4E047">
            <wp:simplePos x="0" y="0"/>
            <wp:positionH relativeFrom="page">
              <wp:posOffset>262128</wp:posOffset>
            </wp:positionH>
            <wp:positionV relativeFrom="page">
              <wp:posOffset>5555139</wp:posOffset>
            </wp:positionV>
            <wp:extent cx="6096" cy="6098"/>
            <wp:effectExtent l="0" t="0" r="0" b="0"/>
            <wp:wrapSquare wrapText="bothSides"/>
            <wp:docPr id="531" name="Picture 5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" name="Picture 53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60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0D64">
        <w:tab/>
        <w:t>___COVID</w:t>
      </w:r>
      <w:r>
        <w:t>-</w:t>
      </w:r>
      <w:r w:rsidRPr="00630D64">
        <w:t>19 Antibody Test</w:t>
      </w:r>
    </w:p>
    <w:p w14:paraId="189CC3CC" w14:textId="77777777" w:rsidR="006C09AD" w:rsidRPr="00630D64" w:rsidRDefault="006C09AD" w:rsidP="006C09AD">
      <w:pPr>
        <w:spacing w:line="360" w:lineRule="auto"/>
        <w:ind w:firstLine="720"/>
      </w:pPr>
      <w:r w:rsidRPr="00630D64">
        <w:t>___COVID</w:t>
      </w:r>
      <w:r>
        <w:t>-</w:t>
      </w:r>
      <w:r w:rsidRPr="00630D64">
        <w:t xml:space="preserve">19 </w:t>
      </w:r>
      <w:r>
        <w:t>Saliva</w:t>
      </w:r>
      <w:r w:rsidRPr="00630D64">
        <w:t xml:space="preserve"> Test </w:t>
      </w:r>
    </w:p>
    <w:p w14:paraId="511027AC" w14:textId="77777777" w:rsidR="006C09AD" w:rsidRDefault="006C09AD" w:rsidP="006C09AD">
      <w:pPr>
        <w:spacing w:after="781" w:line="360" w:lineRule="auto"/>
        <w:ind w:firstLine="720"/>
      </w:pPr>
      <w:r w:rsidRPr="00630D64">
        <w:t xml:space="preserve">___COVID-19 </w:t>
      </w:r>
      <w:r>
        <w:t xml:space="preserve">Vaccine (Pfizer, </w:t>
      </w:r>
      <w:proofErr w:type="spellStart"/>
      <w:r>
        <w:t>Moderna</w:t>
      </w:r>
      <w:proofErr w:type="spellEnd"/>
      <w:r>
        <w:t>, &amp; Janssen)</w:t>
      </w:r>
    </w:p>
    <w:p w14:paraId="73CEE505" w14:textId="77777777" w:rsidR="006C09AD" w:rsidRDefault="006C09AD" w:rsidP="006C09AD">
      <w:pPr>
        <w:spacing w:after="17"/>
        <w:ind w:left="734"/>
      </w:pPr>
      <w:r>
        <w:rPr>
          <w:noProof/>
        </w:rPr>
        <w:drawing>
          <wp:inline distT="0" distB="0" distL="0" distR="0" wp14:anchorId="7EDCE605" wp14:editId="7B715309">
            <wp:extent cx="5334000" cy="39636"/>
            <wp:effectExtent l="0" t="0" r="0" b="0"/>
            <wp:docPr id="1860" name="Picture 18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" name="Picture 186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F477" w14:textId="77777777" w:rsidR="006C09AD" w:rsidRDefault="006C09AD" w:rsidP="006C09AD">
      <w:pPr>
        <w:tabs>
          <w:tab w:val="center" w:pos="1848"/>
          <w:tab w:val="center" w:pos="7642"/>
        </w:tabs>
        <w:spacing w:after="507" w:line="265" w:lineRule="auto"/>
      </w:pPr>
      <w:r>
        <w:tab/>
        <w:t>(Patient Printed Name)</w:t>
      </w:r>
      <w:r>
        <w:tab/>
        <w:t>(Date)</w:t>
      </w:r>
    </w:p>
    <w:p w14:paraId="0193589E" w14:textId="77777777" w:rsidR="006C09AD" w:rsidRDefault="006C09AD" w:rsidP="006C09AD">
      <w:pPr>
        <w:spacing w:after="22"/>
        <w:ind w:left="715"/>
      </w:pPr>
      <w:r>
        <w:rPr>
          <w:noProof/>
        </w:rPr>
        <mc:AlternateContent>
          <mc:Choice Requires="wpg">
            <w:drawing>
              <wp:inline distT="0" distB="0" distL="0" distR="0" wp14:anchorId="458B7EF9" wp14:editId="1392F64B">
                <wp:extent cx="3069336" cy="12196"/>
                <wp:effectExtent l="0" t="0" r="0" b="0"/>
                <wp:docPr id="1869" name="Group 18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9336" cy="12196"/>
                          <a:chOff x="0" y="0"/>
                          <a:chExt cx="3069336" cy="12196"/>
                        </a:xfrm>
                      </wpg:grpSpPr>
                      <wps:wsp>
                        <wps:cNvPr id="1868" name="Shape 1868"/>
                        <wps:cNvSpPr/>
                        <wps:spPr>
                          <a:xfrm>
                            <a:off x="0" y="0"/>
                            <a:ext cx="3069336" cy="12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9336" h="12196">
                                <a:moveTo>
                                  <a:pt x="0" y="6098"/>
                                </a:moveTo>
                                <a:lnTo>
                                  <a:pt x="3069336" y="6098"/>
                                </a:lnTo>
                              </a:path>
                            </a:pathLst>
                          </a:custGeom>
                          <a:ln w="1219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9E658F" id="Group 1869" o:spid="_x0000_s1026" style="width:241.7pt;height:.95pt;mso-position-horizontal-relative:char;mso-position-vertical-relative:line" coordsize="30693,1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">
                <v:shape id="Shape 1868" o:spid="_x0000_s1027" style="position:absolute;width:30693;height:121;visibility:visible;mso-wrap-style:square;v-text-anchor:top" coordsize="3069336,12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" path="m,6098r3069336,e" filled="f" strokeweight=".33878mm">
                  <v:stroke miterlimit="1" joinstyle="miter"/>
                  <v:path arrowok="t" textboxrect="0,0,3069336,12196"/>
                </v:shape>
                <w10:anchorlock/>
              </v:group>
            </w:pict>
          </mc:Fallback>
        </mc:AlternateContent>
      </w:r>
    </w:p>
    <w:p w14:paraId="0CBB61A5" w14:textId="77777777" w:rsidR="006C09AD" w:rsidRPr="0020609C" w:rsidRDefault="006C09AD" w:rsidP="006C09AD">
      <w:pPr>
        <w:spacing w:after="2114"/>
        <w:ind w:left="725"/>
        <w:rPr>
          <w:sz w:val="18"/>
        </w:rPr>
      </w:pPr>
      <w:r>
        <w:rPr>
          <w:sz w:val="18"/>
        </w:rPr>
        <w:t>(Patient Signature)</w:t>
      </w:r>
      <w:r w:rsidRPr="0020609C">
        <w:t xml:space="preserve"> </w:t>
      </w:r>
      <w:r>
        <w:t>OFFICAL USE ONLY BELOW</w:t>
      </w:r>
    </w:p>
    <w:p w14:paraId="39F1A363" w14:textId="77777777" w:rsidR="006C09AD" w:rsidRPr="00E104AE" w:rsidRDefault="006C09AD" w:rsidP="00F604DC">
      <w:pPr>
        <w:spacing w:line="480" w:lineRule="auto"/>
        <w:rPr>
          <w:sz w:val="22"/>
          <w:szCs w:val="22"/>
        </w:rPr>
      </w:pPr>
    </w:p>
    <w:sectPr w:rsidR="006C09AD" w:rsidRPr="00E104AE" w:rsidSect="00052ED5">
      <w:footerReference w:type="default" r:id="rId20"/>
      <w:pgSz w:w="12240" w:h="15840"/>
      <w:pgMar w:top="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74562" w14:textId="77777777" w:rsidR="004C3DA5" w:rsidRDefault="004C3DA5" w:rsidP="00F977FD">
      <w:r>
        <w:separator/>
      </w:r>
    </w:p>
  </w:endnote>
  <w:endnote w:type="continuationSeparator" w:id="0">
    <w:p w14:paraId="7565F1E3" w14:textId="77777777" w:rsidR="004C3DA5" w:rsidRDefault="004C3DA5" w:rsidP="00F97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Minion Pro"/>
    <w:panose1 w:val="02040503050306090203"/>
    <w:charset w:val="00"/>
    <w:family w:val="roman"/>
    <w:notTrueType/>
    <w:pitch w:val="variable"/>
    <w:sig w:usb0="60000287" w:usb1="00000001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3DF23" w14:textId="0488AD34" w:rsidR="00F977FD" w:rsidRDefault="00E34FA3" w:rsidP="00E34FA3">
    <w:pPr>
      <w:pStyle w:val="Footer"/>
      <w:tabs>
        <w:tab w:val="clear" w:pos="4680"/>
        <w:tab w:val="clear" w:pos="9360"/>
        <w:tab w:val="left" w:pos="7215"/>
      </w:tabs>
      <w:jc w:val="right"/>
    </w:pPr>
    <w:r>
      <w:rPr>
        <w:noProof/>
      </w:rPr>
      <w:drawing>
        <wp:inline distT="0" distB="0" distL="0" distR="0" wp14:anchorId="0A6961A3" wp14:editId="07D3511B">
          <wp:extent cx="4672584" cy="3870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PH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2584" cy="38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F399E" w14:textId="77777777" w:rsidR="004C3DA5" w:rsidRDefault="004C3DA5" w:rsidP="00F977FD">
      <w:r>
        <w:separator/>
      </w:r>
    </w:p>
  </w:footnote>
  <w:footnote w:type="continuationSeparator" w:id="0">
    <w:p w14:paraId="2CD387BA" w14:textId="77777777" w:rsidR="004C3DA5" w:rsidRDefault="004C3DA5" w:rsidP="00F97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B339B0"/>
    <w:multiLevelType w:val="hybridMultilevel"/>
    <w:tmpl w:val="A2E0F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6E0F44"/>
    <w:multiLevelType w:val="hybridMultilevel"/>
    <w:tmpl w:val="BD8E6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E1Nrc0MjU0MDVS0lEKTi0uzszPAykwqgUAN9D+NCwAAAA="/>
  </w:docVars>
  <w:rsids>
    <w:rsidRoot w:val="00713934"/>
    <w:rsid w:val="000143E1"/>
    <w:rsid w:val="00027D1E"/>
    <w:rsid w:val="00040E85"/>
    <w:rsid w:val="00052894"/>
    <w:rsid w:val="00052ED5"/>
    <w:rsid w:val="00063E62"/>
    <w:rsid w:val="000658DF"/>
    <w:rsid w:val="00070575"/>
    <w:rsid w:val="00073D1E"/>
    <w:rsid w:val="00081E4E"/>
    <w:rsid w:val="00084ADB"/>
    <w:rsid w:val="00085107"/>
    <w:rsid w:val="00092E63"/>
    <w:rsid w:val="000A2D8A"/>
    <w:rsid w:val="000D12BA"/>
    <w:rsid w:val="000D42A7"/>
    <w:rsid w:val="000E2464"/>
    <w:rsid w:val="000E27CE"/>
    <w:rsid w:val="001039AA"/>
    <w:rsid w:val="00120029"/>
    <w:rsid w:val="001343AE"/>
    <w:rsid w:val="001372E4"/>
    <w:rsid w:val="0013789F"/>
    <w:rsid w:val="00146FB5"/>
    <w:rsid w:val="001472B8"/>
    <w:rsid w:val="00166D9F"/>
    <w:rsid w:val="00173FE6"/>
    <w:rsid w:val="001767F9"/>
    <w:rsid w:val="001967DC"/>
    <w:rsid w:val="00220907"/>
    <w:rsid w:val="00220AE7"/>
    <w:rsid w:val="002218B9"/>
    <w:rsid w:val="00237164"/>
    <w:rsid w:val="002408EE"/>
    <w:rsid w:val="00261752"/>
    <w:rsid w:val="002722DF"/>
    <w:rsid w:val="002745DD"/>
    <w:rsid w:val="00281E34"/>
    <w:rsid w:val="00291417"/>
    <w:rsid w:val="002976C5"/>
    <w:rsid w:val="002C0600"/>
    <w:rsid w:val="002C4CE1"/>
    <w:rsid w:val="002E3D0E"/>
    <w:rsid w:val="002E5244"/>
    <w:rsid w:val="002F6DEA"/>
    <w:rsid w:val="00301564"/>
    <w:rsid w:val="00303242"/>
    <w:rsid w:val="003061EB"/>
    <w:rsid w:val="00322722"/>
    <w:rsid w:val="00324968"/>
    <w:rsid w:val="003253A8"/>
    <w:rsid w:val="003301A9"/>
    <w:rsid w:val="00342EFE"/>
    <w:rsid w:val="0035057A"/>
    <w:rsid w:val="00360429"/>
    <w:rsid w:val="003726FD"/>
    <w:rsid w:val="003827C1"/>
    <w:rsid w:val="003A6773"/>
    <w:rsid w:val="003A7BC2"/>
    <w:rsid w:val="003D41DF"/>
    <w:rsid w:val="003E014D"/>
    <w:rsid w:val="003E4AAA"/>
    <w:rsid w:val="003E5D61"/>
    <w:rsid w:val="003F2E37"/>
    <w:rsid w:val="004132FF"/>
    <w:rsid w:val="00421C5E"/>
    <w:rsid w:val="00430A68"/>
    <w:rsid w:val="0043326A"/>
    <w:rsid w:val="00445B23"/>
    <w:rsid w:val="00451307"/>
    <w:rsid w:val="00462D4D"/>
    <w:rsid w:val="00482453"/>
    <w:rsid w:val="004A3926"/>
    <w:rsid w:val="004C3DA5"/>
    <w:rsid w:val="004E073E"/>
    <w:rsid w:val="004E1E8A"/>
    <w:rsid w:val="004E299C"/>
    <w:rsid w:val="004F1A93"/>
    <w:rsid w:val="00524229"/>
    <w:rsid w:val="00537C57"/>
    <w:rsid w:val="0054475D"/>
    <w:rsid w:val="00545208"/>
    <w:rsid w:val="005537AC"/>
    <w:rsid w:val="00576C92"/>
    <w:rsid w:val="00576D09"/>
    <w:rsid w:val="00577EA4"/>
    <w:rsid w:val="005954ED"/>
    <w:rsid w:val="005B7015"/>
    <w:rsid w:val="005C5D37"/>
    <w:rsid w:val="005D3D87"/>
    <w:rsid w:val="005F5A2B"/>
    <w:rsid w:val="00624EF0"/>
    <w:rsid w:val="00627A0C"/>
    <w:rsid w:val="006305C6"/>
    <w:rsid w:val="00644659"/>
    <w:rsid w:val="00672D76"/>
    <w:rsid w:val="0067421A"/>
    <w:rsid w:val="00675F75"/>
    <w:rsid w:val="00676CCE"/>
    <w:rsid w:val="00683F0A"/>
    <w:rsid w:val="0069056B"/>
    <w:rsid w:val="006A52D5"/>
    <w:rsid w:val="006B65E3"/>
    <w:rsid w:val="006B6B52"/>
    <w:rsid w:val="006C09AD"/>
    <w:rsid w:val="006C6CAB"/>
    <w:rsid w:val="006D130A"/>
    <w:rsid w:val="006D7614"/>
    <w:rsid w:val="006E2F7B"/>
    <w:rsid w:val="006E7E57"/>
    <w:rsid w:val="006F33FF"/>
    <w:rsid w:val="006F4430"/>
    <w:rsid w:val="006F6CD5"/>
    <w:rsid w:val="00702D6C"/>
    <w:rsid w:val="007078A9"/>
    <w:rsid w:val="00713934"/>
    <w:rsid w:val="00734063"/>
    <w:rsid w:val="00737A4E"/>
    <w:rsid w:val="00743038"/>
    <w:rsid w:val="00744847"/>
    <w:rsid w:val="007449A6"/>
    <w:rsid w:val="00747B46"/>
    <w:rsid w:val="00754A96"/>
    <w:rsid w:val="00762C3D"/>
    <w:rsid w:val="00772AC8"/>
    <w:rsid w:val="0077621E"/>
    <w:rsid w:val="00785661"/>
    <w:rsid w:val="007B7F88"/>
    <w:rsid w:val="007C3F20"/>
    <w:rsid w:val="007D3E6A"/>
    <w:rsid w:val="008324CE"/>
    <w:rsid w:val="00832F2A"/>
    <w:rsid w:val="00847A91"/>
    <w:rsid w:val="0085184D"/>
    <w:rsid w:val="008822C9"/>
    <w:rsid w:val="00890ABB"/>
    <w:rsid w:val="008D603B"/>
    <w:rsid w:val="008E4603"/>
    <w:rsid w:val="008E4B42"/>
    <w:rsid w:val="009173AE"/>
    <w:rsid w:val="009233F3"/>
    <w:rsid w:val="009349F4"/>
    <w:rsid w:val="00950A41"/>
    <w:rsid w:val="00951456"/>
    <w:rsid w:val="009578D1"/>
    <w:rsid w:val="00963AAA"/>
    <w:rsid w:val="0097420E"/>
    <w:rsid w:val="0098713E"/>
    <w:rsid w:val="009A4ADC"/>
    <w:rsid w:val="009A7C71"/>
    <w:rsid w:val="009B07DC"/>
    <w:rsid w:val="009B2E88"/>
    <w:rsid w:val="009C41AD"/>
    <w:rsid w:val="009D389D"/>
    <w:rsid w:val="009D4E2D"/>
    <w:rsid w:val="009D679E"/>
    <w:rsid w:val="009F512F"/>
    <w:rsid w:val="009F793B"/>
    <w:rsid w:val="00A03024"/>
    <w:rsid w:val="00A16F70"/>
    <w:rsid w:val="00A232A2"/>
    <w:rsid w:val="00A4472F"/>
    <w:rsid w:val="00A51991"/>
    <w:rsid w:val="00A573B9"/>
    <w:rsid w:val="00A738A5"/>
    <w:rsid w:val="00A74389"/>
    <w:rsid w:val="00A75810"/>
    <w:rsid w:val="00AA5671"/>
    <w:rsid w:val="00AA60C3"/>
    <w:rsid w:val="00AB13DD"/>
    <w:rsid w:val="00AC77AB"/>
    <w:rsid w:val="00AE3F8C"/>
    <w:rsid w:val="00AE40FD"/>
    <w:rsid w:val="00AF36DF"/>
    <w:rsid w:val="00B04838"/>
    <w:rsid w:val="00B10140"/>
    <w:rsid w:val="00B174D7"/>
    <w:rsid w:val="00B25810"/>
    <w:rsid w:val="00B446E9"/>
    <w:rsid w:val="00B50BB9"/>
    <w:rsid w:val="00B50D00"/>
    <w:rsid w:val="00B537F2"/>
    <w:rsid w:val="00B54834"/>
    <w:rsid w:val="00B628B6"/>
    <w:rsid w:val="00B65E7A"/>
    <w:rsid w:val="00B66CC4"/>
    <w:rsid w:val="00B87AF4"/>
    <w:rsid w:val="00B94B0C"/>
    <w:rsid w:val="00BA7B99"/>
    <w:rsid w:val="00BB3ED2"/>
    <w:rsid w:val="00BB5AE2"/>
    <w:rsid w:val="00BC5E96"/>
    <w:rsid w:val="00BC74FE"/>
    <w:rsid w:val="00BD10A5"/>
    <w:rsid w:val="00BD2A0D"/>
    <w:rsid w:val="00BF50B5"/>
    <w:rsid w:val="00BF6770"/>
    <w:rsid w:val="00C06A7D"/>
    <w:rsid w:val="00C11B4D"/>
    <w:rsid w:val="00C13D26"/>
    <w:rsid w:val="00C21AD2"/>
    <w:rsid w:val="00C33F23"/>
    <w:rsid w:val="00C43B05"/>
    <w:rsid w:val="00C469B3"/>
    <w:rsid w:val="00C51C35"/>
    <w:rsid w:val="00C96B3D"/>
    <w:rsid w:val="00CB79BB"/>
    <w:rsid w:val="00CC15ED"/>
    <w:rsid w:val="00CC2E43"/>
    <w:rsid w:val="00D113EC"/>
    <w:rsid w:val="00D1342F"/>
    <w:rsid w:val="00D21AC6"/>
    <w:rsid w:val="00D33EBF"/>
    <w:rsid w:val="00D74D7A"/>
    <w:rsid w:val="00D8498C"/>
    <w:rsid w:val="00D917CE"/>
    <w:rsid w:val="00D9551F"/>
    <w:rsid w:val="00DA4585"/>
    <w:rsid w:val="00DA7A60"/>
    <w:rsid w:val="00DC17FB"/>
    <w:rsid w:val="00DC6EA6"/>
    <w:rsid w:val="00DD5AC7"/>
    <w:rsid w:val="00DE0A7A"/>
    <w:rsid w:val="00DE0E90"/>
    <w:rsid w:val="00DE687A"/>
    <w:rsid w:val="00DF4DBF"/>
    <w:rsid w:val="00E04C45"/>
    <w:rsid w:val="00E06F2A"/>
    <w:rsid w:val="00E074F4"/>
    <w:rsid w:val="00E07FA4"/>
    <w:rsid w:val="00E104AE"/>
    <w:rsid w:val="00E34FA3"/>
    <w:rsid w:val="00E676DE"/>
    <w:rsid w:val="00E73EEE"/>
    <w:rsid w:val="00E75EB9"/>
    <w:rsid w:val="00E96786"/>
    <w:rsid w:val="00EA4229"/>
    <w:rsid w:val="00EA6FC1"/>
    <w:rsid w:val="00EB1171"/>
    <w:rsid w:val="00EB6908"/>
    <w:rsid w:val="00EC1E3F"/>
    <w:rsid w:val="00ED6ADD"/>
    <w:rsid w:val="00ED73E1"/>
    <w:rsid w:val="00F12E9E"/>
    <w:rsid w:val="00F14974"/>
    <w:rsid w:val="00F23E5E"/>
    <w:rsid w:val="00F25585"/>
    <w:rsid w:val="00F34414"/>
    <w:rsid w:val="00F4218D"/>
    <w:rsid w:val="00F523C1"/>
    <w:rsid w:val="00F604DC"/>
    <w:rsid w:val="00F763D0"/>
    <w:rsid w:val="00F77E4C"/>
    <w:rsid w:val="00F8009D"/>
    <w:rsid w:val="00F96E81"/>
    <w:rsid w:val="00F977FD"/>
    <w:rsid w:val="00FB5751"/>
    <w:rsid w:val="00FD06BD"/>
    <w:rsid w:val="00FE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87F0F6"/>
  <w15:docId w15:val="{CA20258A-700F-449F-94F9-6E316F0E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934"/>
    <w:rPr>
      <w:rFonts w:eastAsia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6C09AD"/>
    <w:pPr>
      <w:keepNext/>
      <w:keepLines/>
      <w:spacing w:after="834" w:line="259" w:lineRule="auto"/>
      <w:ind w:left="1747"/>
      <w:jc w:val="center"/>
      <w:outlineLvl w:val="0"/>
    </w:pPr>
    <w:rPr>
      <w:rFonts w:eastAsia="Times New Roman"/>
      <w:color w:val="000000"/>
      <w:sz w:val="3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6B52"/>
    <w:pPr>
      <w:ind w:left="720"/>
      <w:contextualSpacing/>
    </w:pPr>
  </w:style>
  <w:style w:type="table" w:styleId="TableGrid">
    <w:name w:val="Table Grid"/>
    <w:basedOn w:val="TableNormal"/>
    <w:uiPriority w:val="59"/>
    <w:rsid w:val="001343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B50D0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D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0D00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977F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977FD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F977F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977FD"/>
    <w:rPr>
      <w:rFonts w:eastAsia="Times New Roman" w:cs="Times New Roman"/>
      <w:szCs w:val="24"/>
    </w:rPr>
  </w:style>
  <w:style w:type="paragraph" w:customStyle="1" w:styleId="BasicParagraph">
    <w:name w:val="[Basic Paragraph]"/>
    <w:basedOn w:val="Normal"/>
    <w:uiPriority w:val="99"/>
    <w:rsid w:val="00166D9F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744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49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49A6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4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49A6"/>
    <w:rPr>
      <w:rFonts w:eastAsia="Times New Roman"/>
      <w:b/>
      <w:bCs/>
    </w:rPr>
  </w:style>
  <w:style w:type="character" w:styleId="Hyperlink">
    <w:name w:val="Hyperlink"/>
    <w:basedOn w:val="DefaultParagraphFont"/>
    <w:uiPriority w:val="99"/>
    <w:unhideWhenUsed/>
    <w:rsid w:val="007449A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49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0A41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C09AD"/>
    <w:rPr>
      <w:rFonts w:eastAsia="Times New Roman"/>
      <w:color w:val="000000"/>
      <w:sz w:val="3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da.gov/media/144414/download" TargetMode="External"/><Relationship Id="rId18" Type="http://schemas.openxmlformats.org/officeDocument/2006/relationships/image" Target="media/image4.jp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modernatx.com/covid19vaccine-eua/eua-fact-sheet-recipients.pdf" TargetMode="External"/><Relationship Id="rId17" Type="http://schemas.openxmlformats.org/officeDocument/2006/relationships/image" Target="media/image3.jpg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janssenlabels.com/emergency-use-authorization/Janssen+COVID-19+Vaccine-Recipient-fact-sheet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5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odernatx.com/covid19vaccine-eua/eua-fact-sheet-recipients.pdf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36EB9990012145B5C176740E6AE4A2" ma:contentTypeVersion="10" ma:contentTypeDescription="Create a new document." ma:contentTypeScope="" ma:versionID="73f1ddf0cd9fe7f8ad18cffaa91de973">
  <xsd:schema xmlns:xsd="http://www.w3.org/2001/XMLSchema" xmlns:xs="http://www.w3.org/2001/XMLSchema" xmlns:p="http://schemas.microsoft.com/office/2006/metadata/properties" xmlns:ns3="dd60a16f-3719-496c-8289-8e2945b81cc9" targetNamespace="http://schemas.microsoft.com/office/2006/metadata/properties" ma:root="true" ma:fieldsID="27b2e56a7daa127c232abeaf90934f63" ns3:_="">
    <xsd:import namespace="dd60a16f-3719-496c-8289-8e2945b81c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60a16f-3719-496c-8289-8e2945b81c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F99FD2-6006-4196-9712-0785B232C6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4DBCAE-A0FE-4C3D-B7E9-EE32382BD5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60a16f-3719-496c-8289-8e2945b81c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59B5CB-03B2-412E-85E5-CB069E5239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B0DCBE-9924-41C2-9758-E430256D6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PCG Molecular</cp:lastModifiedBy>
  <cp:revision>5</cp:revision>
  <cp:lastPrinted>2021-03-05T18:32:00Z</cp:lastPrinted>
  <dcterms:created xsi:type="dcterms:W3CDTF">2021-04-22T20:34:00Z</dcterms:created>
  <dcterms:modified xsi:type="dcterms:W3CDTF">2021-08-1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36EB9990012145B5C176740E6AE4A2</vt:lpwstr>
  </property>
</Properties>
</file>